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0AE93D" w14:textId="4DA18CF1" w:rsidR="00B93302" w:rsidRPr="00D9258D" w:rsidRDefault="003D5897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/>
          <w:sz w:val="56"/>
        </w:rPr>
      </w:pPr>
      <w:r w:rsidRPr="00D9258D">
        <w:rPr>
          <w:rFonts w:ascii="Helvetica" w:hAnsi="Helvetica"/>
          <w:sz w:val="56"/>
        </w:rPr>
        <w:t>New</w:t>
      </w:r>
      <w:r w:rsidRPr="00D9258D">
        <w:rPr>
          <w:rFonts w:ascii="Helvetica-Narrow" w:hAnsi="Helvetica-Narrow"/>
          <w:sz w:val="56"/>
        </w:rPr>
        <w:t xml:space="preserve">s </w:t>
      </w:r>
      <w:r w:rsidR="00F8328B">
        <w:rPr>
          <w:rFonts w:ascii="Helvetica" w:hAnsi="Helvetica"/>
          <w:sz w:val="56"/>
        </w:rPr>
        <w:t>Release</w:t>
      </w:r>
    </w:p>
    <w:p w14:paraId="4BA2AAB7" w14:textId="6C842192" w:rsidR="00B93302" w:rsidRPr="00D9258D" w:rsidRDefault="00F8328B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br/>
      </w:r>
      <w:r w:rsidR="003D5897" w:rsidRPr="00D9258D">
        <w:rPr>
          <w:rFonts w:ascii="Arial" w:hAnsi="Arial"/>
          <w:b/>
          <w:sz w:val="22"/>
          <w:szCs w:val="22"/>
        </w:rPr>
        <w:t>Media</w:t>
      </w:r>
      <w:r w:rsidR="00B93302" w:rsidRPr="00D9258D">
        <w:rPr>
          <w:rFonts w:ascii="Arial" w:hAnsi="Arial"/>
          <w:b/>
          <w:sz w:val="22"/>
          <w:szCs w:val="22"/>
        </w:rPr>
        <w:t xml:space="preserve"> Contacts</w:t>
      </w:r>
    </w:p>
    <w:p w14:paraId="3A7C1B5A" w14:textId="77777777" w:rsidR="00B93302" w:rsidRPr="00D9258D" w:rsidRDefault="00B93302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 w:cs="Arial"/>
          <w:sz w:val="18"/>
          <w:szCs w:val="18"/>
        </w:rPr>
      </w:pPr>
      <w:r w:rsidRPr="00D9258D">
        <w:rPr>
          <w:rFonts w:ascii="Arial" w:hAnsi="Arial" w:cs="Arial"/>
          <w:sz w:val="18"/>
          <w:szCs w:val="18"/>
        </w:rPr>
        <w:t>Heather West, Heather West Public Relations</w:t>
      </w:r>
    </w:p>
    <w:p w14:paraId="4632229D" w14:textId="005E7B72" w:rsidR="00B93302" w:rsidRPr="00A54613" w:rsidRDefault="00B93302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 w:cs="Arial"/>
          <w:sz w:val="18"/>
          <w:szCs w:val="18"/>
          <w:lang w:val="fr-FR"/>
        </w:rPr>
      </w:pPr>
      <w:r w:rsidRPr="00A54613">
        <w:rPr>
          <w:rFonts w:ascii="Arial" w:hAnsi="Arial" w:cs="Arial"/>
          <w:sz w:val="18"/>
          <w:szCs w:val="18"/>
          <w:lang w:val="fr-FR"/>
        </w:rPr>
        <w:t xml:space="preserve">Email: </w:t>
      </w:r>
      <w:hyperlink r:id="rId8" w:history="1">
        <w:r w:rsidRPr="00A54613">
          <w:rPr>
            <w:rStyle w:val="Hyperlink"/>
            <w:rFonts w:ascii="Arial" w:hAnsi="Arial" w:cs="Arial"/>
            <w:sz w:val="18"/>
            <w:szCs w:val="18"/>
            <w:lang w:val="fr-FR"/>
          </w:rPr>
          <w:t>heather@heatherwestpr.com</w:t>
        </w:r>
      </w:hyperlink>
      <w:r w:rsidRPr="00A54613">
        <w:rPr>
          <w:rFonts w:ascii="Arial" w:hAnsi="Arial" w:cs="Arial"/>
          <w:sz w:val="18"/>
          <w:szCs w:val="18"/>
          <w:lang w:val="fr-FR"/>
        </w:rPr>
        <w:t xml:space="preserve">; </w:t>
      </w:r>
      <w:r w:rsidR="00F8328B" w:rsidRPr="00A54613">
        <w:rPr>
          <w:rFonts w:ascii="Arial" w:hAnsi="Arial" w:cs="Arial"/>
          <w:sz w:val="18"/>
          <w:szCs w:val="18"/>
          <w:lang w:val="fr-FR"/>
        </w:rPr>
        <w:t xml:space="preserve">Phone: </w:t>
      </w:r>
      <w:r w:rsidRPr="00A54613">
        <w:rPr>
          <w:rFonts w:ascii="Arial" w:hAnsi="Arial" w:cs="Arial"/>
          <w:sz w:val="18"/>
          <w:szCs w:val="18"/>
          <w:lang w:val="fr-FR"/>
        </w:rPr>
        <w:t>612-724-8760</w:t>
      </w:r>
    </w:p>
    <w:p w14:paraId="0C66AF7D" w14:textId="77777777" w:rsidR="00B93302" w:rsidRPr="00A54613" w:rsidRDefault="00B93302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 w:cs="Arial"/>
          <w:sz w:val="18"/>
          <w:szCs w:val="18"/>
          <w:lang w:val="fr-FR"/>
        </w:rPr>
      </w:pPr>
    </w:p>
    <w:p w14:paraId="5A6708B4" w14:textId="1B99934B" w:rsidR="00B93302" w:rsidRPr="00D9258D" w:rsidRDefault="00B93302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 w:cs="Arial"/>
          <w:sz w:val="18"/>
          <w:szCs w:val="18"/>
        </w:rPr>
      </w:pPr>
      <w:r w:rsidRPr="00D9258D">
        <w:rPr>
          <w:rFonts w:ascii="Arial" w:hAnsi="Arial" w:cs="Arial"/>
          <w:sz w:val="18"/>
          <w:szCs w:val="18"/>
        </w:rPr>
        <w:t xml:space="preserve">Angela Dickson, marketing </w:t>
      </w:r>
      <w:r w:rsidR="00112C64">
        <w:rPr>
          <w:rFonts w:ascii="Arial" w:hAnsi="Arial" w:cs="Arial"/>
          <w:sz w:val="18"/>
          <w:szCs w:val="18"/>
        </w:rPr>
        <w:t>and communications director</w:t>
      </w:r>
      <w:r w:rsidRPr="00D9258D">
        <w:rPr>
          <w:rFonts w:ascii="Arial" w:hAnsi="Arial" w:cs="Arial"/>
          <w:sz w:val="18"/>
          <w:szCs w:val="18"/>
        </w:rPr>
        <w:t xml:space="preserve">, </w:t>
      </w:r>
      <w:r w:rsidR="007D091F">
        <w:rPr>
          <w:rFonts w:ascii="Arial" w:hAnsi="Arial" w:cs="Arial"/>
          <w:sz w:val="18"/>
          <w:szCs w:val="18"/>
        </w:rPr>
        <w:t>FGIA</w:t>
      </w:r>
    </w:p>
    <w:p w14:paraId="3DC5C75E" w14:textId="1CF16542" w:rsidR="00B93302" w:rsidRPr="00A54613" w:rsidRDefault="00B93302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 w:cs="Arial"/>
          <w:sz w:val="18"/>
          <w:szCs w:val="18"/>
          <w:lang w:val="fr-FR"/>
        </w:rPr>
      </w:pPr>
      <w:r w:rsidRPr="00A54613">
        <w:rPr>
          <w:rFonts w:ascii="Arial" w:hAnsi="Arial" w:cs="Arial"/>
          <w:sz w:val="18"/>
          <w:szCs w:val="18"/>
          <w:lang w:val="fr-FR"/>
        </w:rPr>
        <w:t xml:space="preserve">Email: </w:t>
      </w:r>
      <w:hyperlink r:id="rId9" w:history="1">
        <w:r w:rsidR="005C7D7D" w:rsidRPr="00A54613">
          <w:rPr>
            <w:rStyle w:val="Hyperlink"/>
            <w:rFonts w:ascii="Arial" w:hAnsi="Arial" w:cs="Arial"/>
            <w:sz w:val="18"/>
            <w:szCs w:val="18"/>
            <w:lang w:val="fr-FR"/>
          </w:rPr>
          <w:t>adickson@fgiaonline.org</w:t>
        </w:r>
      </w:hyperlink>
      <w:r w:rsidRPr="00A54613">
        <w:rPr>
          <w:rFonts w:ascii="Arial" w:hAnsi="Arial" w:cs="Arial"/>
          <w:sz w:val="18"/>
          <w:szCs w:val="18"/>
          <w:lang w:val="fr-FR"/>
        </w:rPr>
        <w:t xml:space="preserve">; </w:t>
      </w:r>
      <w:r w:rsidR="00F8328B" w:rsidRPr="00A54613">
        <w:rPr>
          <w:rFonts w:ascii="Arial" w:hAnsi="Arial" w:cs="Arial"/>
          <w:sz w:val="18"/>
          <w:szCs w:val="18"/>
          <w:lang w:val="fr-FR"/>
        </w:rPr>
        <w:t xml:space="preserve">Phone: </w:t>
      </w:r>
      <w:r w:rsidR="00CE0952" w:rsidRPr="00A54613">
        <w:rPr>
          <w:rFonts w:ascii="Arial" w:hAnsi="Arial" w:cs="Arial"/>
          <w:sz w:val="18"/>
          <w:szCs w:val="18"/>
          <w:lang w:val="fr-FR"/>
        </w:rPr>
        <w:t>630-920-4999</w:t>
      </w:r>
    </w:p>
    <w:p w14:paraId="677E4327" w14:textId="103758DB" w:rsidR="00305DAD" w:rsidRPr="00D9258D" w:rsidRDefault="00F028C3" w:rsidP="00305DAD">
      <w:pPr>
        <w:pStyle w:val="Title"/>
        <w:jc w:val="right"/>
        <w:rPr>
          <w:b w:val="0"/>
          <w:sz w:val="24"/>
          <w:szCs w:val="24"/>
        </w:rPr>
      </w:pPr>
      <w:r>
        <w:rPr>
          <w:b w:val="0"/>
          <w:sz w:val="24"/>
          <w:szCs w:val="24"/>
          <w:highlight w:val="yellow"/>
        </w:rPr>
        <w:t>March</w:t>
      </w:r>
      <w:r w:rsidR="0020417E">
        <w:rPr>
          <w:b w:val="0"/>
          <w:sz w:val="24"/>
          <w:szCs w:val="24"/>
          <w:highlight w:val="yellow"/>
        </w:rPr>
        <w:t xml:space="preserve"> </w:t>
      </w:r>
      <w:r>
        <w:rPr>
          <w:b w:val="0"/>
          <w:sz w:val="24"/>
          <w:szCs w:val="24"/>
          <w:highlight w:val="yellow"/>
        </w:rPr>
        <w:t>1</w:t>
      </w:r>
      <w:r w:rsidR="00441111">
        <w:rPr>
          <w:b w:val="0"/>
          <w:sz w:val="24"/>
          <w:szCs w:val="24"/>
          <w:highlight w:val="yellow"/>
        </w:rPr>
        <w:t>5</w:t>
      </w:r>
      <w:r w:rsidR="008F1618" w:rsidRPr="00F13E41">
        <w:rPr>
          <w:b w:val="0"/>
          <w:sz w:val="24"/>
          <w:szCs w:val="24"/>
          <w:highlight w:val="yellow"/>
        </w:rPr>
        <w:t xml:space="preserve">, </w:t>
      </w:r>
      <w:r w:rsidR="00556E3E">
        <w:rPr>
          <w:b w:val="0"/>
          <w:sz w:val="24"/>
          <w:szCs w:val="24"/>
          <w:highlight w:val="yellow"/>
        </w:rPr>
        <w:t>202</w:t>
      </w:r>
      <w:r w:rsidR="004145A0">
        <w:rPr>
          <w:b w:val="0"/>
          <w:sz w:val="24"/>
          <w:szCs w:val="24"/>
          <w:highlight w:val="yellow"/>
        </w:rPr>
        <w:t>3</w:t>
      </w:r>
    </w:p>
    <w:p w14:paraId="71E31F7C" w14:textId="77777777" w:rsidR="00305DAD" w:rsidRPr="00D9258D" w:rsidRDefault="00305DAD" w:rsidP="00305DAD">
      <w:pPr>
        <w:pStyle w:val="Title"/>
        <w:jc w:val="right"/>
        <w:rPr>
          <w:b w:val="0"/>
          <w:sz w:val="18"/>
          <w:szCs w:val="18"/>
        </w:rPr>
      </w:pPr>
    </w:p>
    <w:p w14:paraId="313BBC9A" w14:textId="039A9CDB" w:rsidR="00305DAD" w:rsidRPr="00554C9C" w:rsidRDefault="00F028C3" w:rsidP="0038384C">
      <w:pPr>
        <w:pStyle w:val="Title"/>
        <w:spacing w:after="240"/>
        <w:rPr>
          <w:color w:val="auto"/>
        </w:rPr>
      </w:pPr>
      <w:bookmarkStart w:id="0" w:name="_Hlk125532946"/>
      <w:r w:rsidRPr="00F028C3">
        <w:rPr>
          <w:color w:val="auto"/>
        </w:rPr>
        <w:t xml:space="preserve">Registration Now Open for FGIA FENBC Region </w:t>
      </w:r>
      <w:r w:rsidR="00090927" w:rsidRPr="00F028C3">
        <w:rPr>
          <w:color w:val="auto"/>
        </w:rPr>
        <w:t xml:space="preserve">2023 </w:t>
      </w:r>
      <w:r w:rsidRPr="00F028C3">
        <w:rPr>
          <w:color w:val="auto"/>
        </w:rPr>
        <w:t>Industry Summit</w:t>
      </w:r>
    </w:p>
    <w:bookmarkEnd w:id="0"/>
    <w:p w14:paraId="0F87BCAC" w14:textId="4F4056ED" w:rsidR="004D4B43" w:rsidRPr="00E11DDE" w:rsidRDefault="00A41F02" w:rsidP="00F00DBD">
      <w:pPr>
        <w:rPr>
          <w:b/>
          <w:bCs/>
          <w:szCs w:val="22"/>
        </w:rPr>
      </w:pPr>
      <w:r w:rsidRPr="00E11DDE">
        <w:t xml:space="preserve">SCHAUMBURG, IL </w:t>
      </w:r>
      <w:r w:rsidR="00723E5F" w:rsidRPr="00E11DDE">
        <w:t>–</w:t>
      </w:r>
      <w:r w:rsidR="00EC5B0A" w:rsidRPr="00831580">
        <w:t xml:space="preserve"> </w:t>
      </w:r>
      <w:r w:rsidR="00F028C3">
        <w:t>Registration is now open for</w:t>
      </w:r>
      <w:r w:rsidR="00EC5B0A">
        <w:t xml:space="preserve"> the</w:t>
      </w:r>
      <w:r w:rsidR="00EC5B0A" w:rsidRPr="00831580">
        <w:t xml:space="preserve"> Fenestration and Glazing Industry Alliance (FGIA) </w:t>
      </w:r>
      <w:r w:rsidR="00F028C3">
        <w:t xml:space="preserve">FENBC Region </w:t>
      </w:r>
      <w:r w:rsidR="00421A68">
        <w:t xml:space="preserve">2023 </w:t>
      </w:r>
      <w:r w:rsidR="00F028C3">
        <w:t xml:space="preserve">Industry Summit, </w:t>
      </w:r>
      <w:r w:rsidR="00F028C3" w:rsidRPr="00831580">
        <w:t xml:space="preserve">to be held </w:t>
      </w:r>
      <w:r w:rsidR="00F028C3">
        <w:t xml:space="preserve">virtually on Wednesday, April 12. The </w:t>
      </w:r>
      <w:r w:rsidR="00090927">
        <w:t>one</w:t>
      </w:r>
      <w:r w:rsidR="00F028C3">
        <w:t xml:space="preserve">-day event </w:t>
      </w:r>
      <w:r w:rsidR="00882050">
        <w:t xml:space="preserve">will feature </w:t>
      </w:r>
      <w:r w:rsidR="003A54C0">
        <w:t>content for both residential and commercial sectors</w:t>
      </w:r>
      <w:r w:rsidR="00882050">
        <w:t xml:space="preserve"> and will honor Zana Gordon, </w:t>
      </w:r>
      <w:r w:rsidR="006261B0">
        <w:t>former FENBC Executive Director</w:t>
      </w:r>
      <w:r w:rsidR="00882050">
        <w:t xml:space="preserve">, who retired from the industry </w:t>
      </w:r>
      <w:r w:rsidR="006261B0">
        <w:t xml:space="preserve">in 2022 </w:t>
      </w:r>
      <w:r w:rsidR="00882050">
        <w:t xml:space="preserve">after a </w:t>
      </w:r>
      <w:r w:rsidR="00CD3A84">
        <w:t>celebrated</w:t>
      </w:r>
      <w:r w:rsidR="00090927">
        <w:t xml:space="preserve"> </w:t>
      </w:r>
      <w:r w:rsidR="00882050">
        <w:t>career in British Columbia</w:t>
      </w:r>
      <w:r w:rsidR="00F028C3">
        <w:t xml:space="preserve">. </w:t>
      </w:r>
      <w:hyperlink r:id="rId10" w:history="1">
        <w:r w:rsidR="00EC5B0A" w:rsidRPr="00F028C3">
          <w:rPr>
            <w:rStyle w:val="Hyperlink"/>
            <w:sz w:val="22"/>
            <w:szCs w:val="22"/>
          </w:rPr>
          <w:t>Register now</w:t>
        </w:r>
      </w:hyperlink>
      <w:r w:rsidR="00EC5B0A" w:rsidRPr="00831580">
        <w:rPr>
          <w:szCs w:val="22"/>
        </w:rPr>
        <w:t xml:space="preserve"> for </w:t>
      </w:r>
      <w:r w:rsidR="00F028C3">
        <w:rPr>
          <w:szCs w:val="22"/>
        </w:rPr>
        <w:t xml:space="preserve">this important </w:t>
      </w:r>
      <w:hyperlink r:id="rId11" w:history="1">
        <w:r w:rsidR="00F028C3" w:rsidRPr="0032466D">
          <w:rPr>
            <w:rStyle w:val="Hyperlink"/>
            <w:sz w:val="22"/>
            <w:szCs w:val="22"/>
          </w:rPr>
          <w:t>regional industry event</w:t>
        </w:r>
      </w:hyperlink>
      <w:r w:rsidR="00F028C3">
        <w:rPr>
          <w:szCs w:val="22"/>
        </w:rPr>
        <w:t xml:space="preserve">. </w:t>
      </w:r>
      <w:r w:rsidR="00EC5B0A" w:rsidRPr="00EC5B0A">
        <w:t xml:space="preserve"> </w:t>
      </w:r>
    </w:p>
    <w:p w14:paraId="502C4B29" w14:textId="05B2C821" w:rsidR="00882050" w:rsidRPr="00882050" w:rsidRDefault="0045276F" w:rsidP="00882050">
      <w:pPr>
        <w:rPr>
          <w:color w:val="auto"/>
        </w:rPr>
      </w:pPr>
      <w:r w:rsidRPr="006261B0">
        <w:rPr>
          <w:color w:val="auto"/>
        </w:rPr>
        <w:t>“</w:t>
      </w:r>
      <w:r w:rsidR="00814E27">
        <w:rPr>
          <w:rFonts w:cs="Arial"/>
        </w:rPr>
        <w:t xml:space="preserve">Because the region is committed to continuing to serve both </w:t>
      </w:r>
      <w:r w:rsidR="00814E27" w:rsidRPr="006E52B7">
        <w:rPr>
          <w:rFonts w:cs="Arial"/>
        </w:rPr>
        <w:t xml:space="preserve">commercial and residential </w:t>
      </w:r>
      <w:r w:rsidR="00814E27">
        <w:rPr>
          <w:rFonts w:cs="Arial"/>
        </w:rPr>
        <w:t>markets, this event’s content will</w:t>
      </w:r>
      <w:r w:rsidR="00814E27" w:rsidRPr="006E52B7">
        <w:rPr>
          <w:rFonts w:cs="Arial"/>
        </w:rPr>
        <w:t xml:space="preserve"> appeal to </w:t>
      </w:r>
      <w:r w:rsidR="00814E27">
        <w:rPr>
          <w:rFonts w:cs="Arial"/>
        </w:rPr>
        <w:t>a</w:t>
      </w:r>
      <w:r w:rsidR="00814E27" w:rsidRPr="006E52B7">
        <w:rPr>
          <w:rFonts w:cs="Arial"/>
        </w:rPr>
        <w:t xml:space="preserve"> wide-ranging audience</w:t>
      </w:r>
      <w:r w:rsidR="00814E27">
        <w:rPr>
          <w:rFonts w:cs="Arial"/>
        </w:rPr>
        <w:t xml:space="preserve">,” </w:t>
      </w:r>
      <w:r w:rsidR="00882050" w:rsidRPr="006261B0">
        <w:rPr>
          <w:color w:val="auto"/>
        </w:rPr>
        <w:t xml:space="preserve">said Dave </w:t>
      </w:r>
      <w:r w:rsidR="00CF5793">
        <w:rPr>
          <w:color w:val="auto"/>
        </w:rPr>
        <w:t xml:space="preserve">Goldsmith </w:t>
      </w:r>
      <w:r w:rsidR="00882050" w:rsidRPr="006261B0">
        <w:rPr>
          <w:color w:val="auto"/>
        </w:rPr>
        <w:t>(</w:t>
      </w:r>
      <w:hyperlink r:id="rId12" w:history="1">
        <w:r w:rsidR="00882050" w:rsidRPr="006261B0">
          <w:rPr>
            <w:rStyle w:val="Hyperlink"/>
            <w:rFonts w:cs="Arial"/>
            <w:b/>
            <w:bCs/>
            <w:sz w:val="22"/>
          </w:rPr>
          <w:t>Ply Gem Canada</w:t>
        </w:r>
      </w:hyperlink>
      <w:r w:rsidR="00882050" w:rsidRPr="006261B0">
        <w:rPr>
          <w:color w:val="auto"/>
        </w:rPr>
        <w:t>), FGIA FENBC Region President. “</w:t>
      </w:r>
      <w:r w:rsidR="00421A68" w:rsidRPr="006261B0">
        <w:rPr>
          <w:rFonts w:cs="Arial"/>
        </w:rPr>
        <w:t>Th</w:t>
      </w:r>
      <w:r w:rsidR="00421A68">
        <w:rPr>
          <w:rFonts w:cs="Arial"/>
        </w:rPr>
        <w:t>e Industry Summit</w:t>
      </w:r>
      <w:r w:rsidR="00882050" w:rsidRPr="006261B0">
        <w:rPr>
          <w:rFonts w:cs="Arial"/>
        </w:rPr>
        <w:t xml:space="preserve"> is a valuable experience for those who operate in or do business in British Columbia and can’t be missed.”</w:t>
      </w:r>
    </w:p>
    <w:p w14:paraId="0921988E" w14:textId="795C2375" w:rsidR="00BE2D49" w:rsidRDefault="003A54C0" w:rsidP="005152ED">
      <w:r>
        <w:t>With the Industry Summit being more focused on business operations, t</w:t>
      </w:r>
      <w:r w:rsidR="006261B0">
        <w:t>he commercial discussion will center around managing price escalation and other contract considerations</w:t>
      </w:r>
      <w:r>
        <w:t xml:space="preserve"> with insights from Tyler Galbraith of </w:t>
      </w:r>
      <w:hyperlink r:id="rId13" w:history="1">
        <w:r w:rsidRPr="002317A7">
          <w:rPr>
            <w:rStyle w:val="Hyperlink"/>
            <w:sz w:val="22"/>
          </w:rPr>
          <w:t xml:space="preserve">Jenkins </w:t>
        </w:r>
        <w:proofErr w:type="spellStart"/>
        <w:r w:rsidRPr="002317A7">
          <w:rPr>
            <w:rStyle w:val="Hyperlink"/>
            <w:sz w:val="22"/>
          </w:rPr>
          <w:t>Marzban</w:t>
        </w:r>
        <w:proofErr w:type="spellEnd"/>
        <w:r w:rsidRPr="002317A7">
          <w:rPr>
            <w:rStyle w:val="Hyperlink"/>
            <w:sz w:val="22"/>
          </w:rPr>
          <w:t xml:space="preserve"> Logan (JML)</w:t>
        </w:r>
      </w:hyperlink>
      <w:r>
        <w:t>.</w:t>
      </w:r>
      <w:r w:rsidR="006261B0">
        <w:t xml:space="preserve"> </w:t>
      </w:r>
      <w:r>
        <w:t xml:space="preserve">Those with more residential interests </w:t>
      </w:r>
      <w:r w:rsidR="006261B0">
        <w:t xml:space="preserve">will learn about </w:t>
      </w:r>
      <w:r>
        <w:t xml:space="preserve">leveraging </w:t>
      </w:r>
      <w:r w:rsidR="006261B0">
        <w:t xml:space="preserve">BC window replacement rebates </w:t>
      </w:r>
      <w:r>
        <w:t xml:space="preserve">within the sales process </w:t>
      </w:r>
      <w:r w:rsidR="006261B0">
        <w:t xml:space="preserve">and the </w:t>
      </w:r>
      <w:hyperlink r:id="rId14" w:history="1">
        <w:r w:rsidR="006261B0" w:rsidRPr="00CD3A84">
          <w:rPr>
            <w:rStyle w:val="Hyperlink"/>
            <w:sz w:val="22"/>
          </w:rPr>
          <w:t>Home Performance Stakeholder Council (HPSC)</w:t>
        </w:r>
      </w:hyperlink>
      <w:r w:rsidR="006261B0">
        <w:t xml:space="preserve"> contractor </w:t>
      </w:r>
      <w:r>
        <w:t xml:space="preserve">network </w:t>
      </w:r>
      <w:r w:rsidR="006261B0">
        <w:t>qualification</w:t>
      </w:r>
      <w:r>
        <w:t xml:space="preserve"> for their installer teams</w:t>
      </w:r>
      <w:r w:rsidR="006261B0">
        <w:t xml:space="preserve">. </w:t>
      </w:r>
    </w:p>
    <w:p w14:paraId="46601284" w14:textId="6527DE7E" w:rsidR="005152ED" w:rsidRPr="006261B0" w:rsidRDefault="0048068A" w:rsidP="005152ED">
      <w:r w:rsidRPr="006261B0">
        <w:t>As with previous FGIA FENBC</w:t>
      </w:r>
      <w:r w:rsidR="007F75B0">
        <w:t xml:space="preserve"> Region</w:t>
      </w:r>
      <w:r w:rsidRPr="006261B0">
        <w:t xml:space="preserve"> events, there will be a Code Talkers panel discussion </w:t>
      </w:r>
      <w:r w:rsidR="003A54C0">
        <w:t>addressing changes within the Part 9 and Part 3 building code requirements</w:t>
      </w:r>
      <w:r w:rsidRPr="006261B0">
        <w:t xml:space="preserve">. </w:t>
      </w:r>
      <w:r w:rsidR="003A54C0">
        <w:t>Event p</w:t>
      </w:r>
      <w:r w:rsidR="006261B0">
        <w:t>articipants will also hear about the construction</w:t>
      </w:r>
      <w:r w:rsidR="00090927">
        <w:t xml:space="preserve"> industry</w:t>
      </w:r>
      <w:r w:rsidR="006261B0">
        <w:t xml:space="preserve">’s workplace health and safety </w:t>
      </w:r>
      <w:r w:rsidR="001660B4">
        <w:t>initiatives under</w:t>
      </w:r>
      <w:r w:rsidR="006261B0">
        <w:t xml:space="preserve"> </w:t>
      </w:r>
      <w:hyperlink r:id="rId15" w:history="1">
        <w:proofErr w:type="spellStart"/>
        <w:r w:rsidR="006261B0" w:rsidRPr="00CD3A84">
          <w:rPr>
            <w:rStyle w:val="Hyperlink"/>
            <w:sz w:val="22"/>
          </w:rPr>
          <w:t>WorkSafeBC</w:t>
        </w:r>
        <w:proofErr w:type="spellEnd"/>
      </w:hyperlink>
      <w:r w:rsidR="006261B0">
        <w:t xml:space="preserve">. </w:t>
      </w:r>
      <w:r w:rsidR="005152ED">
        <w:rPr>
          <w:rFonts w:cs="Arial"/>
        </w:rPr>
        <w:t>Review</w:t>
      </w:r>
      <w:r w:rsidR="006261B0">
        <w:rPr>
          <w:rFonts w:cs="Arial"/>
        </w:rPr>
        <w:t xml:space="preserve"> the </w:t>
      </w:r>
      <w:hyperlink r:id="rId16" w:history="1">
        <w:r w:rsidR="006261B0" w:rsidRPr="002317A7">
          <w:rPr>
            <w:rStyle w:val="Hyperlink"/>
            <w:rFonts w:cs="Arial"/>
            <w:sz w:val="22"/>
          </w:rPr>
          <w:t>schedule</w:t>
        </w:r>
      </w:hyperlink>
      <w:r w:rsidR="005152ED">
        <w:rPr>
          <w:rFonts w:cs="Arial"/>
        </w:rPr>
        <w:t xml:space="preserve"> to read more about the sessions planned</w:t>
      </w:r>
      <w:r w:rsidR="00814E27">
        <w:rPr>
          <w:rFonts w:cs="Arial"/>
        </w:rPr>
        <w:t>, in addition to the tribute to Gordon</w:t>
      </w:r>
      <w:r w:rsidR="005152ED">
        <w:rPr>
          <w:rFonts w:cs="Arial"/>
        </w:rPr>
        <w:t>.</w:t>
      </w:r>
    </w:p>
    <w:p w14:paraId="08982F8E" w14:textId="04645828" w:rsidR="00F028C3" w:rsidRPr="00814E27" w:rsidRDefault="00F028C3" w:rsidP="00814E27">
      <w:r w:rsidRPr="00814E27">
        <w:t>“</w:t>
      </w:r>
      <w:r w:rsidR="0004633C">
        <w:t>As a respected leader, Zana advocated for the industry in the code and regulatory arenas, working with both FENBC members and government officials and ensuring that members were well informed,</w:t>
      </w:r>
      <w:r w:rsidR="009C1D2C">
        <w:t>”</w:t>
      </w:r>
      <w:r w:rsidR="0004633C">
        <w:t xml:space="preserve"> </w:t>
      </w:r>
      <w:r w:rsidR="0004633C" w:rsidRPr="00814E27">
        <w:t>said Janice Yglesias, FGIA Executive Director</w:t>
      </w:r>
      <w:r w:rsidR="0004633C">
        <w:t>. “</w:t>
      </w:r>
      <w:r w:rsidR="00E638E7">
        <w:t xml:space="preserve">Under her leadership, FENBC established a </w:t>
      </w:r>
      <w:r w:rsidR="007144F4">
        <w:t>well-respected</w:t>
      </w:r>
      <w:r w:rsidR="00E638E7">
        <w:t xml:space="preserve"> reputation as a </w:t>
      </w:r>
      <w:r w:rsidR="00E638E7">
        <w:lastRenderedPageBreak/>
        <w:t xml:space="preserve">residential and commercial fenestration expert within the province and we look forward to carrying on that legacy under FGIA. </w:t>
      </w:r>
      <w:r w:rsidR="00814E27">
        <w:t>Be sure to join us as we thank Zana for</w:t>
      </w:r>
      <w:r w:rsidR="001660B4">
        <w:t xml:space="preserve"> her </w:t>
      </w:r>
      <w:r w:rsidR="007144F4">
        <w:t>guidance</w:t>
      </w:r>
      <w:r w:rsidR="001660B4">
        <w:t xml:space="preserve"> and dedication</w:t>
      </w:r>
      <w:r w:rsidR="00814E27">
        <w:t xml:space="preserve"> over the years.”</w:t>
      </w:r>
      <w:r w:rsidRPr="00814E27">
        <w:t xml:space="preserve"> </w:t>
      </w:r>
    </w:p>
    <w:p w14:paraId="1908D615" w14:textId="3B30AE9F" w:rsidR="009C3652" w:rsidRPr="00B63CF0" w:rsidRDefault="009C3652" w:rsidP="00255804">
      <w:pPr>
        <w:rPr>
          <w:b/>
          <w:bCs/>
        </w:rPr>
      </w:pPr>
      <w:r w:rsidRPr="00B63CF0">
        <w:rPr>
          <w:b/>
          <w:bCs/>
        </w:rPr>
        <w:t>Registration</w:t>
      </w:r>
    </w:p>
    <w:p w14:paraId="2173C414" w14:textId="5DE96AE5" w:rsidR="003146D0" w:rsidRDefault="00F028C3" w:rsidP="00255804">
      <w:pPr>
        <w:rPr>
          <w:szCs w:val="22"/>
        </w:rPr>
      </w:pPr>
      <w:r>
        <w:t xml:space="preserve">Individual registration is $99 CAD with the option for a company upgrade of unlimited employee participation for an additional $149 CAD. </w:t>
      </w:r>
      <w:hyperlink r:id="rId17" w:history="1">
        <w:r w:rsidR="0038418A" w:rsidRPr="00F028C3">
          <w:rPr>
            <w:rStyle w:val="Hyperlink"/>
            <w:sz w:val="22"/>
          </w:rPr>
          <w:t>Register</w:t>
        </w:r>
      </w:hyperlink>
      <w:r w:rsidR="0038418A" w:rsidRPr="00B63CF0">
        <w:t xml:space="preserve"> for the </w:t>
      </w:r>
      <w:hyperlink r:id="rId18" w:history="1">
        <w:r w:rsidR="00F50F20" w:rsidRPr="0032466D">
          <w:rPr>
            <w:rStyle w:val="Hyperlink"/>
            <w:sz w:val="22"/>
          </w:rPr>
          <w:t xml:space="preserve">FGIA </w:t>
        </w:r>
        <w:r w:rsidRPr="0032466D">
          <w:rPr>
            <w:rStyle w:val="Hyperlink"/>
            <w:sz w:val="22"/>
          </w:rPr>
          <w:t xml:space="preserve">FENBC Region </w:t>
        </w:r>
        <w:r w:rsidR="0036353E" w:rsidRPr="0032466D">
          <w:rPr>
            <w:rStyle w:val="Hyperlink"/>
            <w:sz w:val="22"/>
          </w:rPr>
          <w:t xml:space="preserve">2023 </w:t>
        </w:r>
        <w:r w:rsidRPr="0032466D">
          <w:rPr>
            <w:rStyle w:val="Hyperlink"/>
            <w:sz w:val="22"/>
          </w:rPr>
          <w:t>Industry Summit</w:t>
        </w:r>
      </w:hyperlink>
      <w:r w:rsidR="0038418A" w:rsidRPr="00B63CF0">
        <w:t xml:space="preserve"> </w:t>
      </w:r>
      <w:r w:rsidR="0038418A" w:rsidRPr="00B63CF0">
        <w:rPr>
          <w:szCs w:val="22"/>
        </w:rPr>
        <w:t>now</w:t>
      </w:r>
      <w:r w:rsidR="001C12A8" w:rsidRPr="00B63CF0">
        <w:rPr>
          <w:szCs w:val="22"/>
        </w:rPr>
        <w:t>.</w:t>
      </w:r>
      <w:r w:rsidR="001C12A8" w:rsidRPr="00935ABD">
        <w:rPr>
          <w:szCs w:val="22"/>
        </w:rPr>
        <w:t xml:space="preserve"> </w:t>
      </w:r>
    </w:p>
    <w:p w14:paraId="2F247791" w14:textId="6E9F8AB9" w:rsidR="00255804" w:rsidRPr="00322221" w:rsidRDefault="00F028C3" w:rsidP="00255804">
      <w:r>
        <w:rPr>
          <w:szCs w:val="22"/>
        </w:rPr>
        <w:t xml:space="preserve">Event sponsorship for the summit is also available. </w:t>
      </w:r>
      <w:r w:rsidR="00255804" w:rsidRPr="00935ABD">
        <w:rPr>
          <w:szCs w:val="22"/>
        </w:rPr>
        <w:t>Learn more about sponsorship </w:t>
      </w:r>
      <w:r w:rsidR="00E33D46" w:rsidRPr="00935ABD">
        <w:rPr>
          <w:szCs w:val="22"/>
        </w:rPr>
        <w:t>by</w:t>
      </w:r>
      <w:r w:rsidR="00255804" w:rsidRPr="00935ABD">
        <w:rPr>
          <w:szCs w:val="22"/>
        </w:rPr>
        <w:t xml:space="preserve"> contact</w:t>
      </w:r>
      <w:r w:rsidR="00E33D46" w:rsidRPr="00935ABD">
        <w:rPr>
          <w:szCs w:val="22"/>
        </w:rPr>
        <w:t xml:space="preserve">ing </w:t>
      </w:r>
      <w:r w:rsidR="00CF5793">
        <w:rPr>
          <w:szCs w:val="22"/>
        </w:rPr>
        <w:t xml:space="preserve">FGIA Meetings Manager, </w:t>
      </w:r>
      <w:hyperlink r:id="rId19" w:history="1">
        <w:r w:rsidR="00CF5793" w:rsidRPr="00814E27">
          <w:rPr>
            <w:rStyle w:val="Hyperlink"/>
            <w:sz w:val="22"/>
            <w:szCs w:val="22"/>
          </w:rPr>
          <w:t xml:space="preserve">Florica </w:t>
        </w:r>
        <w:r w:rsidR="00255804" w:rsidRPr="00814E27">
          <w:rPr>
            <w:rStyle w:val="Hyperlink"/>
            <w:sz w:val="22"/>
            <w:szCs w:val="22"/>
          </w:rPr>
          <w:t>Vlad</w:t>
        </w:r>
      </w:hyperlink>
      <w:r w:rsidR="00814E27">
        <w:rPr>
          <w:szCs w:val="22"/>
        </w:rPr>
        <w:t>.</w:t>
      </w:r>
    </w:p>
    <w:p w14:paraId="0025EA58" w14:textId="28421AA1" w:rsidR="002C156D" w:rsidRDefault="00930EA7" w:rsidP="007D091F">
      <w:r w:rsidRPr="00D05430">
        <w:t>For mo</w:t>
      </w:r>
      <w:r w:rsidR="00CE734A" w:rsidRPr="00D05430">
        <w:t>re information</w:t>
      </w:r>
      <w:r w:rsidR="0072417E" w:rsidRPr="00D05430">
        <w:t xml:space="preserve"> about FGIA and its </w:t>
      </w:r>
      <w:r w:rsidR="00213BEC">
        <w:t>events</w:t>
      </w:r>
      <w:r w:rsidR="0072417E" w:rsidRPr="00D05430">
        <w:t xml:space="preserve">, </w:t>
      </w:r>
      <w:r w:rsidR="00723E5F" w:rsidRPr="00D05430">
        <w:t>visit</w:t>
      </w:r>
      <w:r w:rsidR="00F526AA" w:rsidRPr="00D05430">
        <w:t xml:space="preserve"> </w:t>
      </w:r>
      <w:hyperlink r:id="rId20" w:history="1">
        <w:r w:rsidR="006701F5" w:rsidRPr="00D05430">
          <w:rPr>
            <w:rStyle w:val="Hyperlink"/>
            <w:sz w:val="22"/>
          </w:rPr>
          <w:t>FGIAonline.org</w:t>
        </w:r>
      </w:hyperlink>
      <w:r w:rsidR="00213BEC">
        <w:rPr>
          <w:rStyle w:val="Hyperlink"/>
          <w:sz w:val="22"/>
        </w:rPr>
        <w:t>/events</w:t>
      </w:r>
      <w:r w:rsidR="00F13E41" w:rsidRPr="00D05430">
        <w:t>.</w:t>
      </w:r>
    </w:p>
    <w:p w14:paraId="3DD9224E" w14:textId="3351C63B" w:rsidR="00AD1FC5" w:rsidRPr="00AD1FC5" w:rsidRDefault="00AD1FC5" w:rsidP="00AD1FC5">
      <w:pPr>
        <w:jc w:val="center"/>
        <w:rPr>
          <w:i/>
          <w:iCs/>
        </w:rPr>
      </w:pPr>
      <w:r w:rsidRPr="00AD1FC5">
        <w:rPr>
          <w:i/>
          <w:iCs/>
        </w:rPr>
        <w:t>Your trusted industry resource, setting the standards for fenestration and glazing.</w:t>
      </w:r>
    </w:p>
    <w:sectPr w:rsidR="00AD1FC5" w:rsidRPr="00AD1FC5" w:rsidSect="00305DAD">
      <w:headerReference w:type="default" r:id="rId21"/>
      <w:footerReference w:type="default" r:id="rId22"/>
      <w:pgSz w:w="12238" w:h="15840"/>
      <w:pgMar w:top="720" w:right="720" w:bottom="720" w:left="720" w:header="576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3EAAF" w14:textId="77777777" w:rsidR="00216A1E" w:rsidRDefault="00216A1E">
      <w:pPr>
        <w:spacing w:after="0" w:line="240" w:lineRule="auto"/>
      </w:pPr>
      <w:r>
        <w:separator/>
      </w:r>
    </w:p>
  </w:endnote>
  <w:endnote w:type="continuationSeparator" w:id="0">
    <w:p w14:paraId="01E75D67" w14:textId="77777777" w:rsidR="00216A1E" w:rsidRDefault="00216A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Montserrat SemiBold">
    <w:altName w:val="Calibri"/>
    <w:charset w:val="00"/>
    <w:family w:val="auto"/>
    <w:pitch w:val="variable"/>
    <w:sig w:usb0="2000020F" w:usb1="00000003" w:usb2="00000000" w:usb3="00000000" w:csb0="00000197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Narrow">
    <w:altName w:val="Arial Narrow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B79AF" w14:textId="64DA7DAE" w:rsidR="00895F3C" w:rsidRPr="00032D34" w:rsidRDefault="00895F3C" w:rsidP="00305DAD">
    <w:pPr>
      <w:pStyle w:val="Footer"/>
      <w:jc w:val="center"/>
      <w:rPr>
        <w:rFonts w:asciiTheme="minorHAnsi" w:hAnsiTheme="minorHAnsi" w:cstheme="minorHAnsi"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9BC640" w14:textId="77777777" w:rsidR="00216A1E" w:rsidRDefault="00216A1E">
      <w:pPr>
        <w:spacing w:after="0" w:line="240" w:lineRule="auto"/>
      </w:pPr>
      <w:r>
        <w:separator/>
      </w:r>
    </w:p>
  </w:footnote>
  <w:footnote w:type="continuationSeparator" w:id="0">
    <w:p w14:paraId="06A9F6CB" w14:textId="77777777" w:rsidR="00216A1E" w:rsidRDefault="00216A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5059AD" w14:textId="6D0A2F1C" w:rsidR="00070530" w:rsidRDefault="00070530" w:rsidP="00070530">
    <w:pPr>
      <w:pStyle w:val="BodySingle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jc w:val="right"/>
      <w:rPr>
        <w:b/>
        <w:noProof/>
      </w:rPr>
    </w:pPr>
    <w:r>
      <w:rPr>
        <w:b/>
        <w:noProof/>
      </w:rPr>
      <w:tab/>
    </w:r>
    <w:r>
      <w:rPr>
        <w:b/>
        <w:noProof/>
      </w:rPr>
      <w:tab/>
    </w:r>
    <w:r>
      <w:rPr>
        <w:b/>
        <w:noProof/>
      </w:rPr>
      <w:tab/>
    </w:r>
    <w:r>
      <w:rPr>
        <w:b/>
        <w:noProof/>
      </w:rPr>
      <w:tab/>
    </w:r>
    <w:r>
      <w:rPr>
        <w:b/>
        <w:noProof/>
      </w:rPr>
      <w:tab/>
    </w:r>
    <w:r>
      <w:rPr>
        <w:b/>
        <w:noProof/>
      </w:rPr>
      <w:tab/>
      <w:t xml:space="preserve">      </w:t>
    </w:r>
    <w:r>
      <w:rPr>
        <w:b/>
        <w:noProof/>
      </w:rPr>
      <w:drawing>
        <wp:inline distT="0" distB="0" distL="0" distR="0" wp14:anchorId="79DA1403" wp14:editId="5A84A704">
          <wp:extent cx="1909570" cy="7524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GIA_TextOnly_Horizontal_CMYK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13656" cy="7540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890B001" w14:textId="77777777" w:rsidR="00895F3C" w:rsidRDefault="00895F3C" w:rsidP="00305DAD">
    <w:pPr>
      <w:pStyle w:val="BodySingle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ind w:left="6912"/>
      <w:jc w:val="left"/>
    </w:pPr>
    <w:r>
      <w:fldChar w:fldCharType="begin"/>
    </w:r>
    <w:r>
      <w:instrText>comments  \* MERGEFORMAT</w:instrTex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A55AD"/>
    <w:multiLevelType w:val="multilevel"/>
    <w:tmpl w:val="451A6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6E071A"/>
    <w:multiLevelType w:val="hybridMultilevel"/>
    <w:tmpl w:val="391C7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B7CFB"/>
    <w:multiLevelType w:val="hybridMultilevel"/>
    <w:tmpl w:val="EB0E2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B67AF0"/>
    <w:multiLevelType w:val="hybridMultilevel"/>
    <w:tmpl w:val="31A01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B0259B"/>
    <w:multiLevelType w:val="hybridMultilevel"/>
    <w:tmpl w:val="DEE0C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242AF6"/>
    <w:multiLevelType w:val="hybridMultilevel"/>
    <w:tmpl w:val="91808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8A7750"/>
    <w:multiLevelType w:val="hybridMultilevel"/>
    <w:tmpl w:val="2F763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072C92"/>
    <w:multiLevelType w:val="hybridMultilevel"/>
    <w:tmpl w:val="0EC053F2"/>
    <w:lvl w:ilvl="0" w:tplc="405670C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9B4366"/>
    <w:multiLevelType w:val="hybridMultilevel"/>
    <w:tmpl w:val="8026C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4A6DF3"/>
    <w:multiLevelType w:val="multilevel"/>
    <w:tmpl w:val="9F086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2F34ED3"/>
    <w:multiLevelType w:val="multilevel"/>
    <w:tmpl w:val="572A4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A438E8"/>
    <w:multiLevelType w:val="hybridMultilevel"/>
    <w:tmpl w:val="90FCA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F371D0"/>
    <w:multiLevelType w:val="hybridMultilevel"/>
    <w:tmpl w:val="8FAE942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3A2E92"/>
    <w:multiLevelType w:val="hybridMultilevel"/>
    <w:tmpl w:val="BF608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C0A6404"/>
    <w:multiLevelType w:val="hybridMultilevel"/>
    <w:tmpl w:val="5B1A6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4B44E9"/>
    <w:multiLevelType w:val="hybridMultilevel"/>
    <w:tmpl w:val="D10E9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7054325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62512680">
    <w:abstractNumId w:val="13"/>
  </w:num>
  <w:num w:numId="3" w16cid:durableId="351883927">
    <w:abstractNumId w:val="7"/>
  </w:num>
  <w:num w:numId="4" w16cid:durableId="731316923">
    <w:abstractNumId w:val="2"/>
  </w:num>
  <w:num w:numId="5" w16cid:durableId="988558659">
    <w:abstractNumId w:val="12"/>
  </w:num>
  <w:num w:numId="6" w16cid:durableId="1710521245">
    <w:abstractNumId w:val="0"/>
  </w:num>
  <w:num w:numId="7" w16cid:durableId="43994157">
    <w:abstractNumId w:val="3"/>
  </w:num>
  <w:num w:numId="8" w16cid:durableId="1050569111">
    <w:abstractNumId w:val="1"/>
  </w:num>
  <w:num w:numId="9" w16cid:durableId="2015720057">
    <w:abstractNumId w:val="6"/>
  </w:num>
  <w:num w:numId="10" w16cid:durableId="1415203573">
    <w:abstractNumId w:val="14"/>
  </w:num>
  <w:num w:numId="11" w16cid:durableId="369305109">
    <w:abstractNumId w:val="8"/>
  </w:num>
  <w:num w:numId="12" w16cid:durableId="739210582">
    <w:abstractNumId w:val="5"/>
  </w:num>
  <w:num w:numId="13" w16cid:durableId="103035627">
    <w:abstractNumId w:val="15"/>
  </w:num>
  <w:num w:numId="14" w16cid:durableId="2004312539">
    <w:abstractNumId w:val="9"/>
  </w:num>
  <w:num w:numId="15" w16cid:durableId="1372148146">
    <w:abstractNumId w:val="10"/>
  </w:num>
  <w:num w:numId="16" w16cid:durableId="533689850">
    <w:abstractNumId w:val="4"/>
  </w:num>
  <w:num w:numId="17" w16cid:durableId="3520325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372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zMDQxNLI0NjczNjNX0lEKTi0uzszPAykwrAUAoG1xXSwAAAA="/>
  </w:docVars>
  <w:rsids>
    <w:rsidRoot w:val="004E37DE"/>
    <w:rsid w:val="00002C37"/>
    <w:rsid w:val="00006A31"/>
    <w:rsid w:val="000070B8"/>
    <w:rsid w:val="00013A8A"/>
    <w:rsid w:val="00022BA0"/>
    <w:rsid w:val="00024E59"/>
    <w:rsid w:val="000324E7"/>
    <w:rsid w:val="00032D34"/>
    <w:rsid w:val="00037F97"/>
    <w:rsid w:val="000456CD"/>
    <w:rsid w:val="000457C3"/>
    <w:rsid w:val="0004633C"/>
    <w:rsid w:val="0004674B"/>
    <w:rsid w:val="000468D2"/>
    <w:rsid w:val="00052B85"/>
    <w:rsid w:val="00052F0A"/>
    <w:rsid w:val="000576DF"/>
    <w:rsid w:val="00070530"/>
    <w:rsid w:val="00073159"/>
    <w:rsid w:val="00073FFB"/>
    <w:rsid w:val="0007429F"/>
    <w:rsid w:val="00075FB9"/>
    <w:rsid w:val="00077326"/>
    <w:rsid w:val="00080BBB"/>
    <w:rsid w:val="00081F45"/>
    <w:rsid w:val="000835E1"/>
    <w:rsid w:val="000839E7"/>
    <w:rsid w:val="0008620F"/>
    <w:rsid w:val="000863E3"/>
    <w:rsid w:val="00090927"/>
    <w:rsid w:val="000910BB"/>
    <w:rsid w:val="000914D5"/>
    <w:rsid w:val="000A22C7"/>
    <w:rsid w:val="000A40F8"/>
    <w:rsid w:val="000A44CD"/>
    <w:rsid w:val="000A5D59"/>
    <w:rsid w:val="000B74CE"/>
    <w:rsid w:val="000C0743"/>
    <w:rsid w:val="000C7575"/>
    <w:rsid w:val="000D1085"/>
    <w:rsid w:val="000E1D4F"/>
    <w:rsid w:val="000E2578"/>
    <w:rsid w:val="000E28AE"/>
    <w:rsid w:val="000E2B1B"/>
    <w:rsid w:val="000F28C4"/>
    <w:rsid w:val="000F32D4"/>
    <w:rsid w:val="000F7060"/>
    <w:rsid w:val="001027F1"/>
    <w:rsid w:val="00111B4D"/>
    <w:rsid w:val="00112C64"/>
    <w:rsid w:val="00112D48"/>
    <w:rsid w:val="001160A2"/>
    <w:rsid w:val="00116B2B"/>
    <w:rsid w:val="0012165C"/>
    <w:rsid w:val="001269F0"/>
    <w:rsid w:val="00126AF7"/>
    <w:rsid w:val="00126CEE"/>
    <w:rsid w:val="00127917"/>
    <w:rsid w:val="00135975"/>
    <w:rsid w:val="00135DCD"/>
    <w:rsid w:val="001418B1"/>
    <w:rsid w:val="001551CB"/>
    <w:rsid w:val="00156536"/>
    <w:rsid w:val="00157286"/>
    <w:rsid w:val="00160035"/>
    <w:rsid w:val="00162CE8"/>
    <w:rsid w:val="001660B4"/>
    <w:rsid w:val="00186B9A"/>
    <w:rsid w:val="001909D7"/>
    <w:rsid w:val="00193DC9"/>
    <w:rsid w:val="00195B04"/>
    <w:rsid w:val="001A2143"/>
    <w:rsid w:val="001A39FC"/>
    <w:rsid w:val="001A581E"/>
    <w:rsid w:val="001B4CA9"/>
    <w:rsid w:val="001B5742"/>
    <w:rsid w:val="001C12A8"/>
    <w:rsid w:val="001C336D"/>
    <w:rsid w:val="001C58B5"/>
    <w:rsid w:val="001C5E9D"/>
    <w:rsid w:val="001C744F"/>
    <w:rsid w:val="001C7E3F"/>
    <w:rsid w:val="001D7A21"/>
    <w:rsid w:val="001E3C66"/>
    <w:rsid w:val="001E407B"/>
    <w:rsid w:val="001E5803"/>
    <w:rsid w:val="001F3218"/>
    <w:rsid w:val="001F33FD"/>
    <w:rsid w:val="001F41AD"/>
    <w:rsid w:val="00200AAC"/>
    <w:rsid w:val="0020417E"/>
    <w:rsid w:val="002062DB"/>
    <w:rsid w:val="002065B0"/>
    <w:rsid w:val="00213BEC"/>
    <w:rsid w:val="002164DD"/>
    <w:rsid w:val="00216A1E"/>
    <w:rsid w:val="00221DF1"/>
    <w:rsid w:val="00222BDC"/>
    <w:rsid w:val="00226754"/>
    <w:rsid w:val="002302BE"/>
    <w:rsid w:val="002317A7"/>
    <w:rsid w:val="0023267C"/>
    <w:rsid w:val="00232D98"/>
    <w:rsid w:val="0023350C"/>
    <w:rsid w:val="002347B7"/>
    <w:rsid w:val="00236D75"/>
    <w:rsid w:val="00240D93"/>
    <w:rsid w:val="0024424C"/>
    <w:rsid w:val="002463A4"/>
    <w:rsid w:val="0025134B"/>
    <w:rsid w:val="0025359D"/>
    <w:rsid w:val="00255804"/>
    <w:rsid w:val="00263188"/>
    <w:rsid w:val="002649EB"/>
    <w:rsid w:val="0027036E"/>
    <w:rsid w:val="00270664"/>
    <w:rsid w:val="00280241"/>
    <w:rsid w:val="0028039D"/>
    <w:rsid w:val="0028373F"/>
    <w:rsid w:val="00290DAE"/>
    <w:rsid w:val="002947ED"/>
    <w:rsid w:val="00297782"/>
    <w:rsid w:val="002A0243"/>
    <w:rsid w:val="002A2B5D"/>
    <w:rsid w:val="002A2C58"/>
    <w:rsid w:val="002A3BCB"/>
    <w:rsid w:val="002A5BF0"/>
    <w:rsid w:val="002B0AE9"/>
    <w:rsid w:val="002B5E32"/>
    <w:rsid w:val="002B7839"/>
    <w:rsid w:val="002B7ABA"/>
    <w:rsid w:val="002C156D"/>
    <w:rsid w:val="002D731F"/>
    <w:rsid w:val="002E4EA2"/>
    <w:rsid w:val="002E5348"/>
    <w:rsid w:val="002F2E8A"/>
    <w:rsid w:val="002F60E9"/>
    <w:rsid w:val="002F6401"/>
    <w:rsid w:val="002F6730"/>
    <w:rsid w:val="0030043C"/>
    <w:rsid w:val="00303CE5"/>
    <w:rsid w:val="0030490D"/>
    <w:rsid w:val="003051D9"/>
    <w:rsid w:val="00305DAD"/>
    <w:rsid w:val="003146D0"/>
    <w:rsid w:val="00322221"/>
    <w:rsid w:val="0032466D"/>
    <w:rsid w:val="0033224B"/>
    <w:rsid w:val="00332539"/>
    <w:rsid w:val="003375FE"/>
    <w:rsid w:val="00340065"/>
    <w:rsid w:val="00342D50"/>
    <w:rsid w:val="003443B6"/>
    <w:rsid w:val="00345218"/>
    <w:rsid w:val="00356961"/>
    <w:rsid w:val="0036051A"/>
    <w:rsid w:val="0036353E"/>
    <w:rsid w:val="0036575D"/>
    <w:rsid w:val="003678EE"/>
    <w:rsid w:val="00367922"/>
    <w:rsid w:val="00367A21"/>
    <w:rsid w:val="003716A6"/>
    <w:rsid w:val="00380F96"/>
    <w:rsid w:val="0038384C"/>
    <w:rsid w:val="0038418A"/>
    <w:rsid w:val="0038451E"/>
    <w:rsid w:val="00384B5C"/>
    <w:rsid w:val="00385157"/>
    <w:rsid w:val="00396D85"/>
    <w:rsid w:val="00396FE6"/>
    <w:rsid w:val="003A54C0"/>
    <w:rsid w:val="003A59D2"/>
    <w:rsid w:val="003B017E"/>
    <w:rsid w:val="003B437E"/>
    <w:rsid w:val="003C4460"/>
    <w:rsid w:val="003D4058"/>
    <w:rsid w:val="003D5897"/>
    <w:rsid w:val="003D6E85"/>
    <w:rsid w:val="003E026C"/>
    <w:rsid w:val="003E19CA"/>
    <w:rsid w:val="003E2407"/>
    <w:rsid w:val="003F1C8A"/>
    <w:rsid w:val="003F3D28"/>
    <w:rsid w:val="003F7709"/>
    <w:rsid w:val="00404769"/>
    <w:rsid w:val="00404EBB"/>
    <w:rsid w:val="004071D2"/>
    <w:rsid w:val="00413777"/>
    <w:rsid w:val="004145A0"/>
    <w:rsid w:val="004152AB"/>
    <w:rsid w:val="00420E43"/>
    <w:rsid w:val="00421A68"/>
    <w:rsid w:val="00422A91"/>
    <w:rsid w:val="004279EC"/>
    <w:rsid w:val="00427C3D"/>
    <w:rsid w:val="00430E77"/>
    <w:rsid w:val="00433A83"/>
    <w:rsid w:val="00434955"/>
    <w:rsid w:val="004378CE"/>
    <w:rsid w:val="00441111"/>
    <w:rsid w:val="00441AF2"/>
    <w:rsid w:val="00447D3D"/>
    <w:rsid w:val="0045276F"/>
    <w:rsid w:val="00465888"/>
    <w:rsid w:val="00471368"/>
    <w:rsid w:val="004722BF"/>
    <w:rsid w:val="00476339"/>
    <w:rsid w:val="00476846"/>
    <w:rsid w:val="004777D3"/>
    <w:rsid w:val="00477E93"/>
    <w:rsid w:val="0048068A"/>
    <w:rsid w:val="00481F85"/>
    <w:rsid w:val="0048328A"/>
    <w:rsid w:val="00486661"/>
    <w:rsid w:val="004907CC"/>
    <w:rsid w:val="00494C61"/>
    <w:rsid w:val="0049596C"/>
    <w:rsid w:val="004A05C5"/>
    <w:rsid w:val="004A1526"/>
    <w:rsid w:val="004A550F"/>
    <w:rsid w:val="004B6EC3"/>
    <w:rsid w:val="004B74AD"/>
    <w:rsid w:val="004C31E0"/>
    <w:rsid w:val="004C35D9"/>
    <w:rsid w:val="004C65DB"/>
    <w:rsid w:val="004D07F0"/>
    <w:rsid w:val="004D4B43"/>
    <w:rsid w:val="004D4FEC"/>
    <w:rsid w:val="004E3409"/>
    <w:rsid w:val="004E37DE"/>
    <w:rsid w:val="004E46FE"/>
    <w:rsid w:val="004E5DB8"/>
    <w:rsid w:val="004F194C"/>
    <w:rsid w:val="004F3A25"/>
    <w:rsid w:val="004F6E72"/>
    <w:rsid w:val="00502073"/>
    <w:rsid w:val="0050488E"/>
    <w:rsid w:val="00506F0B"/>
    <w:rsid w:val="005152ED"/>
    <w:rsid w:val="0052064A"/>
    <w:rsid w:val="00524FC3"/>
    <w:rsid w:val="005257C4"/>
    <w:rsid w:val="0052685A"/>
    <w:rsid w:val="00530B72"/>
    <w:rsid w:val="00532659"/>
    <w:rsid w:val="005404D7"/>
    <w:rsid w:val="0054638A"/>
    <w:rsid w:val="005500F1"/>
    <w:rsid w:val="00554C9C"/>
    <w:rsid w:val="00556E3E"/>
    <w:rsid w:val="00566D81"/>
    <w:rsid w:val="00570D21"/>
    <w:rsid w:val="0057201B"/>
    <w:rsid w:val="00575ECC"/>
    <w:rsid w:val="00576237"/>
    <w:rsid w:val="0057794B"/>
    <w:rsid w:val="0058377D"/>
    <w:rsid w:val="005839A5"/>
    <w:rsid w:val="005875E8"/>
    <w:rsid w:val="00595CCB"/>
    <w:rsid w:val="00596EF5"/>
    <w:rsid w:val="005B2012"/>
    <w:rsid w:val="005B6151"/>
    <w:rsid w:val="005B684C"/>
    <w:rsid w:val="005B69E5"/>
    <w:rsid w:val="005C15B4"/>
    <w:rsid w:val="005C5FD0"/>
    <w:rsid w:val="005C7D7D"/>
    <w:rsid w:val="005D4F98"/>
    <w:rsid w:val="005D6362"/>
    <w:rsid w:val="005D762F"/>
    <w:rsid w:val="005E2908"/>
    <w:rsid w:val="005E562A"/>
    <w:rsid w:val="005E7A8B"/>
    <w:rsid w:val="006022C3"/>
    <w:rsid w:val="00603FAD"/>
    <w:rsid w:val="00604C84"/>
    <w:rsid w:val="00606D78"/>
    <w:rsid w:val="006121A9"/>
    <w:rsid w:val="00616CF9"/>
    <w:rsid w:val="0062398A"/>
    <w:rsid w:val="006261B0"/>
    <w:rsid w:val="006317F5"/>
    <w:rsid w:val="00631C6B"/>
    <w:rsid w:val="00633C63"/>
    <w:rsid w:val="00635D81"/>
    <w:rsid w:val="00652622"/>
    <w:rsid w:val="00655CA4"/>
    <w:rsid w:val="00660BD2"/>
    <w:rsid w:val="00660EF6"/>
    <w:rsid w:val="00663171"/>
    <w:rsid w:val="00664729"/>
    <w:rsid w:val="00664BE4"/>
    <w:rsid w:val="006701F5"/>
    <w:rsid w:val="00674CCF"/>
    <w:rsid w:val="0067712B"/>
    <w:rsid w:val="00677FC8"/>
    <w:rsid w:val="00681D59"/>
    <w:rsid w:val="00682364"/>
    <w:rsid w:val="006839AC"/>
    <w:rsid w:val="0069166D"/>
    <w:rsid w:val="006926B3"/>
    <w:rsid w:val="006973F6"/>
    <w:rsid w:val="00697799"/>
    <w:rsid w:val="006A31FF"/>
    <w:rsid w:val="006A5BEE"/>
    <w:rsid w:val="006C294F"/>
    <w:rsid w:val="006C5F6E"/>
    <w:rsid w:val="006C7A51"/>
    <w:rsid w:val="006C7A6C"/>
    <w:rsid w:val="006D77FA"/>
    <w:rsid w:val="006D7D86"/>
    <w:rsid w:val="006E3044"/>
    <w:rsid w:val="006E618F"/>
    <w:rsid w:val="006F7457"/>
    <w:rsid w:val="00700754"/>
    <w:rsid w:val="0070137E"/>
    <w:rsid w:val="00703164"/>
    <w:rsid w:val="00703CB2"/>
    <w:rsid w:val="00704E8B"/>
    <w:rsid w:val="00711622"/>
    <w:rsid w:val="00711E57"/>
    <w:rsid w:val="007129DE"/>
    <w:rsid w:val="007142AD"/>
    <w:rsid w:val="007144F4"/>
    <w:rsid w:val="00715215"/>
    <w:rsid w:val="00716346"/>
    <w:rsid w:val="00720096"/>
    <w:rsid w:val="00720947"/>
    <w:rsid w:val="00723E5F"/>
    <w:rsid w:val="0072417E"/>
    <w:rsid w:val="00725C31"/>
    <w:rsid w:val="0072737D"/>
    <w:rsid w:val="007324C3"/>
    <w:rsid w:val="00733B3F"/>
    <w:rsid w:val="0073489E"/>
    <w:rsid w:val="00736EE8"/>
    <w:rsid w:val="00743B9B"/>
    <w:rsid w:val="00744C05"/>
    <w:rsid w:val="00745DCD"/>
    <w:rsid w:val="0075043C"/>
    <w:rsid w:val="007545A1"/>
    <w:rsid w:val="00756007"/>
    <w:rsid w:val="0075749E"/>
    <w:rsid w:val="007621A7"/>
    <w:rsid w:val="007750EA"/>
    <w:rsid w:val="00776413"/>
    <w:rsid w:val="0077731F"/>
    <w:rsid w:val="00783EA4"/>
    <w:rsid w:val="00784394"/>
    <w:rsid w:val="00784F7B"/>
    <w:rsid w:val="007874CF"/>
    <w:rsid w:val="007905BA"/>
    <w:rsid w:val="00791AFA"/>
    <w:rsid w:val="007A5E7D"/>
    <w:rsid w:val="007B3A4C"/>
    <w:rsid w:val="007B3A6A"/>
    <w:rsid w:val="007D091F"/>
    <w:rsid w:val="007D20E2"/>
    <w:rsid w:val="007E3DFE"/>
    <w:rsid w:val="007F075D"/>
    <w:rsid w:val="007F0777"/>
    <w:rsid w:val="007F75B0"/>
    <w:rsid w:val="008012F7"/>
    <w:rsid w:val="00802F68"/>
    <w:rsid w:val="00806290"/>
    <w:rsid w:val="00806E15"/>
    <w:rsid w:val="0080753C"/>
    <w:rsid w:val="00813F90"/>
    <w:rsid w:val="00814E27"/>
    <w:rsid w:val="00817E51"/>
    <w:rsid w:val="008260FB"/>
    <w:rsid w:val="00835913"/>
    <w:rsid w:val="00836F54"/>
    <w:rsid w:val="0084147D"/>
    <w:rsid w:val="008414E6"/>
    <w:rsid w:val="00841502"/>
    <w:rsid w:val="00843511"/>
    <w:rsid w:val="00843A2F"/>
    <w:rsid w:val="00845B10"/>
    <w:rsid w:val="008567A8"/>
    <w:rsid w:val="008610E9"/>
    <w:rsid w:val="00862CBF"/>
    <w:rsid w:val="008646F5"/>
    <w:rsid w:val="00866704"/>
    <w:rsid w:val="0086670D"/>
    <w:rsid w:val="008702CA"/>
    <w:rsid w:val="00873627"/>
    <w:rsid w:val="00875299"/>
    <w:rsid w:val="00875CBA"/>
    <w:rsid w:val="008762B3"/>
    <w:rsid w:val="00882050"/>
    <w:rsid w:val="00885158"/>
    <w:rsid w:val="008868C4"/>
    <w:rsid w:val="0089483A"/>
    <w:rsid w:val="00895F3C"/>
    <w:rsid w:val="008A244F"/>
    <w:rsid w:val="008A2688"/>
    <w:rsid w:val="008A3CDE"/>
    <w:rsid w:val="008B5249"/>
    <w:rsid w:val="008B552D"/>
    <w:rsid w:val="008B7133"/>
    <w:rsid w:val="008B7589"/>
    <w:rsid w:val="008D0EAC"/>
    <w:rsid w:val="008D2053"/>
    <w:rsid w:val="008D67D5"/>
    <w:rsid w:val="008D6F93"/>
    <w:rsid w:val="008E5B4D"/>
    <w:rsid w:val="008E6309"/>
    <w:rsid w:val="008E6F0C"/>
    <w:rsid w:val="008F1618"/>
    <w:rsid w:val="008F3F08"/>
    <w:rsid w:val="008F403E"/>
    <w:rsid w:val="008F4980"/>
    <w:rsid w:val="008F4CB3"/>
    <w:rsid w:val="008F7869"/>
    <w:rsid w:val="009067C5"/>
    <w:rsid w:val="009200B2"/>
    <w:rsid w:val="009220A5"/>
    <w:rsid w:val="009236E7"/>
    <w:rsid w:val="00923C15"/>
    <w:rsid w:val="00927618"/>
    <w:rsid w:val="00930EA7"/>
    <w:rsid w:val="009325E9"/>
    <w:rsid w:val="00933504"/>
    <w:rsid w:val="00935ABD"/>
    <w:rsid w:val="00943896"/>
    <w:rsid w:val="00944FA5"/>
    <w:rsid w:val="00947D40"/>
    <w:rsid w:val="00954264"/>
    <w:rsid w:val="009554C2"/>
    <w:rsid w:val="009600E6"/>
    <w:rsid w:val="00960CCF"/>
    <w:rsid w:val="00962E75"/>
    <w:rsid w:val="00962E87"/>
    <w:rsid w:val="00963420"/>
    <w:rsid w:val="00967D62"/>
    <w:rsid w:val="00974E9A"/>
    <w:rsid w:val="00975E10"/>
    <w:rsid w:val="00994E68"/>
    <w:rsid w:val="00996982"/>
    <w:rsid w:val="009A0248"/>
    <w:rsid w:val="009A23BB"/>
    <w:rsid w:val="009A2C5D"/>
    <w:rsid w:val="009B3BB5"/>
    <w:rsid w:val="009B572A"/>
    <w:rsid w:val="009C1D2C"/>
    <w:rsid w:val="009C1FCE"/>
    <w:rsid w:val="009C3652"/>
    <w:rsid w:val="009C476B"/>
    <w:rsid w:val="009C478A"/>
    <w:rsid w:val="009D4E05"/>
    <w:rsid w:val="009D626F"/>
    <w:rsid w:val="009D73AA"/>
    <w:rsid w:val="009D7532"/>
    <w:rsid w:val="009D78B5"/>
    <w:rsid w:val="009E773D"/>
    <w:rsid w:val="009E7961"/>
    <w:rsid w:val="009E797A"/>
    <w:rsid w:val="009F4F88"/>
    <w:rsid w:val="009F6BE2"/>
    <w:rsid w:val="009F6D20"/>
    <w:rsid w:val="00A03A37"/>
    <w:rsid w:val="00A1036F"/>
    <w:rsid w:val="00A1046C"/>
    <w:rsid w:val="00A2254C"/>
    <w:rsid w:val="00A26B78"/>
    <w:rsid w:val="00A3027E"/>
    <w:rsid w:val="00A311A2"/>
    <w:rsid w:val="00A41F02"/>
    <w:rsid w:val="00A43F9D"/>
    <w:rsid w:val="00A441A2"/>
    <w:rsid w:val="00A46A06"/>
    <w:rsid w:val="00A54613"/>
    <w:rsid w:val="00A65771"/>
    <w:rsid w:val="00A704FE"/>
    <w:rsid w:val="00A7275E"/>
    <w:rsid w:val="00A7487C"/>
    <w:rsid w:val="00A7509E"/>
    <w:rsid w:val="00A75D7F"/>
    <w:rsid w:val="00A802C0"/>
    <w:rsid w:val="00A808FF"/>
    <w:rsid w:val="00A84FE7"/>
    <w:rsid w:val="00A934DE"/>
    <w:rsid w:val="00AA1F2D"/>
    <w:rsid w:val="00AA4BA4"/>
    <w:rsid w:val="00AB09AB"/>
    <w:rsid w:val="00AB65CC"/>
    <w:rsid w:val="00AB6F71"/>
    <w:rsid w:val="00AC0437"/>
    <w:rsid w:val="00AC0581"/>
    <w:rsid w:val="00AC08FA"/>
    <w:rsid w:val="00AC09B1"/>
    <w:rsid w:val="00AC5F33"/>
    <w:rsid w:val="00AC6DB8"/>
    <w:rsid w:val="00AC6EFA"/>
    <w:rsid w:val="00AC77D9"/>
    <w:rsid w:val="00AD1FC5"/>
    <w:rsid w:val="00AE1550"/>
    <w:rsid w:val="00AE1E8F"/>
    <w:rsid w:val="00AE201A"/>
    <w:rsid w:val="00AF4A0B"/>
    <w:rsid w:val="00B03BCD"/>
    <w:rsid w:val="00B15259"/>
    <w:rsid w:val="00B178D4"/>
    <w:rsid w:val="00B21502"/>
    <w:rsid w:val="00B273A3"/>
    <w:rsid w:val="00B27515"/>
    <w:rsid w:val="00B362B4"/>
    <w:rsid w:val="00B3724B"/>
    <w:rsid w:val="00B37FE2"/>
    <w:rsid w:val="00B42E4E"/>
    <w:rsid w:val="00B43C0A"/>
    <w:rsid w:val="00B63CF0"/>
    <w:rsid w:val="00B719AF"/>
    <w:rsid w:val="00B80930"/>
    <w:rsid w:val="00B8419A"/>
    <w:rsid w:val="00B8423E"/>
    <w:rsid w:val="00B85483"/>
    <w:rsid w:val="00B8706A"/>
    <w:rsid w:val="00B917AC"/>
    <w:rsid w:val="00B93302"/>
    <w:rsid w:val="00B93B75"/>
    <w:rsid w:val="00B95673"/>
    <w:rsid w:val="00B97F18"/>
    <w:rsid w:val="00BA1AA6"/>
    <w:rsid w:val="00BA2B14"/>
    <w:rsid w:val="00BA330D"/>
    <w:rsid w:val="00BA39E4"/>
    <w:rsid w:val="00BA59D7"/>
    <w:rsid w:val="00BA5D0F"/>
    <w:rsid w:val="00BA7231"/>
    <w:rsid w:val="00BB217A"/>
    <w:rsid w:val="00BB52F6"/>
    <w:rsid w:val="00BC290C"/>
    <w:rsid w:val="00BC73D8"/>
    <w:rsid w:val="00BD1852"/>
    <w:rsid w:val="00BD4ECD"/>
    <w:rsid w:val="00BD6496"/>
    <w:rsid w:val="00BD6880"/>
    <w:rsid w:val="00BD77BF"/>
    <w:rsid w:val="00BE2D49"/>
    <w:rsid w:val="00BE46C0"/>
    <w:rsid w:val="00BE723E"/>
    <w:rsid w:val="00BE725D"/>
    <w:rsid w:val="00BF529A"/>
    <w:rsid w:val="00C00151"/>
    <w:rsid w:val="00C04EEB"/>
    <w:rsid w:val="00C063FA"/>
    <w:rsid w:val="00C10D24"/>
    <w:rsid w:val="00C150E4"/>
    <w:rsid w:val="00C24AE7"/>
    <w:rsid w:val="00C31E98"/>
    <w:rsid w:val="00C320F8"/>
    <w:rsid w:val="00C360FA"/>
    <w:rsid w:val="00C369EA"/>
    <w:rsid w:val="00C37859"/>
    <w:rsid w:val="00C44DB3"/>
    <w:rsid w:val="00C47B85"/>
    <w:rsid w:val="00C57B6E"/>
    <w:rsid w:val="00C6028F"/>
    <w:rsid w:val="00C60FEA"/>
    <w:rsid w:val="00C657FF"/>
    <w:rsid w:val="00C6588C"/>
    <w:rsid w:val="00C7048F"/>
    <w:rsid w:val="00C70FCF"/>
    <w:rsid w:val="00C80569"/>
    <w:rsid w:val="00C81AED"/>
    <w:rsid w:val="00C82D43"/>
    <w:rsid w:val="00C83923"/>
    <w:rsid w:val="00C84837"/>
    <w:rsid w:val="00C8503C"/>
    <w:rsid w:val="00C90AF1"/>
    <w:rsid w:val="00C91C9E"/>
    <w:rsid w:val="00CA7CF6"/>
    <w:rsid w:val="00CB1A2D"/>
    <w:rsid w:val="00CB7C37"/>
    <w:rsid w:val="00CC36E7"/>
    <w:rsid w:val="00CC6F22"/>
    <w:rsid w:val="00CD1375"/>
    <w:rsid w:val="00CD17F8"/>
    <w:rsid w:val="00CD342D"/>
    <w:rsid w:val="00CD3A84"/>
    <w:rsid w:val="00CE0952"/>
    <w:rsid w:val="00CE5636"/>
    <w:rsid w:val="00CE700F"/>
    <w:rsid w:val="00CE734A"/>
    <w:rsid w:val="00CE79EF"/>
    <w:rsid w:val="00CE7CC6"/>
    <w:rsid w:val="00CF21F0"/>
    <w:rsid w:val="00CF5793"/>
    <w:rsid w:val="00CF5B1C"/>
    <w:rsid w:val="00CF5BAA"/>
    <w:rsid w:val="00CF73CC"/>
    <w:rsid w:val="00CF79B3"/>
    <w:rsid w:val="00CF79E0"/>
    <w:rsid w:val="00D002EB"/>
    <w:rsid w:val="00D0176E"/>
    <w:rsid w:val="00D05430"/>
    <w:rsid w:val="00D0684C"/>
    <w:rsid w:val="00D071F1"/>
    <w:rsid w:val="00D10192"/>
    <w:rsid w:val="00D14F26"/>
    <w:rsid w:val="00D214C1"/>
    <w:rsid w:val="00D22ED3"/>
    <w:rsid w:val="00D32244"/>
    <w:rsid w:val="00D32E21"/>
    <w:rsid w:val="00D33DB8"/>
    <w:rsid w:val="00D4456F"/>
    <w:rsid w:val="00D45543"/>
    <w:rsid w:val="00D521D4"/>
    <w:rsid w:val="00D546F2"/>
    <w:rsid w:val="00D61E4E"/>
    <w:rsid w:val="00D62AE3"/>
    <w:rsid w:val="00D66EED"/>
    <w:rsid w:val="00D67C50"/>
    <w:rsid w:val="00D72A53"/>
    <w:rsid w:val="00D770BE"/>
    <w:rsid w:val="00D77FD6"/>
    <w:rsid w:val="00D80CC7"/>
    <w:rsid w:val="00D87ADD"/>
    <w:rsid w:val="00D92428"/>
    <w:rsid w:val="00D9258D"/>
    <w:rsid w:val="00DA55B0"/>
    <w:rsid w:val="00DA6038"/>
    <w:rsid w:val="00DA6A2F"/>
    <w:rsid w:val="00DB2A7C"/>
    <w:rsid w:val="00DB4E38"/>
    <w:rsid w:val="00DC00FB"/>
    <w:rsid w:val="00DC6C04"/>
    <w:rsid w:val="00DD4DCC"/>
    <w:rsid w:val="00DD5294"/>
    <w:rsid w:val="00DE189D"/>
    <w:rsid w:val="00DE2039"/>
    <w:rsid w:val="00DE2E2A"/>
    <w:rsid w:val="00DE5350"/>
    <w:rsid w:val="00DF17C5"/>
    <w:rsid w:val="00DF2AE9"/>
    <w:rsid w:val="00DF436F"/>
    <w:rsid w:val="00DF56CE"/>
    <w:rsid w:val="00E0063F"/>
    <w:rsid w:val="00E01B1A"/>
    <w:rsid w:val="00E06DA3"/>
    <w:rsid w:val="00E10EF0"/>
    <w:rsid w:val="00E11929"/>
    <w:rsid w:val="00E11C82"/>
    <w:rsid w:val="00E11DDE"/>
    <w:rsid w:val="00E120EF"/>
    <w:rsid w:val="00E120F6"/>
    <w:rsid w:val="00E1306C"/>
    <w:rsid w:val="00E26363"/>
    <w:rsid w:val="00E276EC"/>
    <w:rsid w:val="00E304BC"/>
    <w:rsid w:val="00E33D46"/>
    <w:rsid w:val="00E357DC"/>
    <w:rsid w:val="00E36606"/>
    <w:rsid w:val="00E40DA8"/>
    <w:rsid w:val="00E41966"/>
    <w:rsid w:val="00E422B2"/>
    <w:rsid w:val="00E44617"/>
    <w:rsid w:val="00E513B2"/>
    <w:rsid w:val="00E5286E"/>
    <w:rsid w:val="00E568BA"/>
    <w:rsid w:val="00E61019"/>
    <w:rsid w:val="00E61BC7"/>
    <w:rsid w:val="00E638E7"/>
    <w:rsid w:val="00E63DB0"/>
    <w:rsid w:val="00E649AC"/>
    <w:rsid w:val="00E665E1"/>
    <w:rsid w:val="00E70573"/>
    <w:rsid w:val="00E853BB"/>
    <w:rsid w:val="00E965BA"/>
    <w:rsid w:val="00EA3709"/>
    <w:rsid w:val="00EA4C2F"/>
    <w:rsid w:val="00EA67F6"/>
    <w:rsid w:val="00EA7EC4"/>
    <w:rsid w:val="00EB2421"/>
    <w:rsid w:val="00EB550F"/>
    <w:rsid w:val="00EB64A8"/>
    <w:rsid w:val="00EC071F"/>
    <w:rsid w:val="00EC5B0A"/>
    <w:rsid w:val="00EC72E9"/>
    <w:rsid w:val="00ED1297"/>
    <w:rsid w:val="00EE04B8"/>
    <w:rsid w:val="00EE057E"/>
    <w:rsid w:val="00EE31FA"/>
    <w:rsid w:val="00EE4571"/>
    <w:rsid w:val="00EF113E"/>
    <w:rsid w:val="00EF6A5B"/>
    <w:rsid w:val="00F00DBD"/>
    <w:rsid w:val="00F028C3"/>
    <w:rsid w:val="00F13E41"/>
    <w:rsid w:val="00F15C3D"/>
    <w:rsid w:val="00F1798B"/>
    <w:rsid w:val="00F22AAA"/>
    <w:rsid w:val="00F25978"/>
    <w:rsid w:val="00F25F58"/>
    <w:rsid w:val="00F426C5"/>
    <w:rsid w:val="00F446A0"/>
    <w:rsid w:val="00F4584E"/>
    <w:rsid w:val="00F50519"/>
    <w:rsid w:val="00F50F20"/>
    <w:rsid w:val="00F513AF"/>
    <w:rsid w:val="00F52157"/>
    <w:rsid w:val="00F526AA"/>
    <w:rsid w:val="00F56BBC"/>
    <w:rsid w:val="00F57419"/>
    <w:rsid w:val="00F57F77"/>
    <w:rsid w:val="00F667A6"/>
    <w:rsid w:val="00F74687"/>
    <w:rsid w:val="00F752AF"/>
    <w:rsid w:val="00F8328B"/>
    <w:rsid w:val="00F90140"/>
    <w:rsid w:val="00F91ADD"/>
    <w:rsid w:val="00F92BD0"/>
    <w:rsid w:val="00F960FE"/>
    <w:rsid w:val="00FA0B16"/>
    <w:rsid w:val="00FA115D"/>
    <w:rsid w:val="00FA1610"/>
    <w:rsid w:val="00FA25A8"/>
    <w:rsid w:val="00FA4979"/>
    <w:rsid w:val="00FB2DC7"/>
    <w:rsid w:val="00FB44C7"/>
    <w:rsid w:val="00FC0D8D"/>
    <w:rsid w:val="00FC29DB"/>
    <w:rsid w:val="00FC4E30"/>
    <w:rsid w:val="00FE0940"/>
    <w:rsid w:val="00FE1DAB"/>
    <w:rsid w:val="00FE340D"/>
    <w:rsid w:val="00FE368D"/>
    <w:rsid w:val="00FF0A6E"/>
    <w:rsid w:val="00FF0C2C"/>
    <w:rsid w:val="00FF1150"/>
    <w:rsid w:val="00FF22D9"/>
    <w:rsid w:val="00FF3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37217"/>
    <o:shapelayout v:ext="edit">
      <o:idmap v:ext="edit" data="1"/>
    </o:shapelayout>
  </w:shapeDefaults>
  <w:doNotEmbedSmartTags/>
  <w:decimalSymbol w:val="."/>
  <w:listSeparator w:val=","/>
  <w14:docId w14:val="59808C71"/>
  <w15:docId w15:val="{D6A9CBBE-CA6F-4D83-A078-DC2329C4D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DDE"/>
    <w:pPr>
      <w:tabs>
        <w:tab w:val="left" w:pos="0"/>
      </w:tabs>
      <w:overflowPunct w:val="0"/>
      <w:autoSpaceDE w:val="0"/>
      <w:autoSpaceDN w:val="0"/>
      <w:adjustRightInd w:val="0"/>
      <w:spacing w:after="220" w:line="360" w:lineRule="auto"/>
      <w:textAlignment w:val="baseline"/>
    </w:pPr>
    <w:rPr>
      <w:rFonts w:ascii="Arial" w:hAnsi="Arial"/>
      <w:color w:val="0000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985884"/>
    <w:pPr>
      <w:tabs>
        <w:tab w:val="clear" w:pos="0"/>
        <w:tab w:val="center" w:pos="4320"/>
        <w:tab w:val="right" w:pos="8640"/>
      </w:tabs>
      <w:spacing w:after="0" w:line="240" w:lineRule="auto"/>
    </w:pPr>
    <w:rPr>
      <w:rFonts w:ascii="Times New Roman" w:hAnsi="Times New Roman"/>
      <w:sz w:val="20"/>
    </w:rPr>
  </w:style>
  <w:style w:type="paragraph" w:styleId="Title">
    <w:name w:val="Title"/>
    <w:basedOn w:val="Normal"/>
    <w:qFormat/>
    <w:rsid w:val="0098588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  <w:jc w:val="center"/>
    </w:pPr>
    <w:rPr>
      <w:b/>
      <w:sz w:val="36"/>
    </w:rPr>
  </w:style>
  <w:style w:type="character" w:styleId="Hyperlink">
    <w:name w:val="Hyperlink"/>
    <w:rsid w:val="00985884"/>
    <w:rPr>
      <w:color w:val="0000FF"/>
      <w:spacing w:val="0"/>
      <w:sz w:val="24"/>
      <w:u w:val="single"/>
    </w:rPr>
  </w:style>
  <w:style w:type="character" w:styleId="Emphasis">
    <w:name w:val="Emphasis"/>
    <w:uiPriority w:val="20"/>
    <w:qFormat/>
    <w:rsid w:val="00985884"/>
    <w:rPr>
      <w:i/>
      <w:color w:val="000000"/>
      <w:spacing w:val="0"/>
      <w:sz w:val="24"/>
    </w:rPr>
  </w:style>
  <w:style w:type="paragraph" w:customStyle="1" w:styleId="NewsbodyArial12">
    <w:name w:val="News body /Arial 12"/>
    <w:basedOn w:val="Normal"/>
    <w:rsid w:val="00985884"/>
    <w:pPr>
      <w:tabs>
        <w:tab w:val="clear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line="356" w:lineRule="exact"/>
    </w:pPr>
  </w:style>
  <w:style w:type="paragraph" w:customStyle="1" w:styleId="BodySingle">
    <w:name w:val="Body Single"/>
    <w:basedOn w:val="Normal"/>
    <w:rsid w:val="00985884"/>
    <w:pPr>
      <w:tabs>
        <w:tab w:val="center" w:pos="4608"/>
        <w:tab w:val="right" w:pos="9288"/>
      </w:tabs>
      <w:spacing w:after="0" w:line="240" w:lineRule="auto"/>
      <w:jc w:val="center"/>
    </w:pPr>
    <w:rPr>
      <w:sz w:val="20"/>
    </w:rPr>
  </w:style>
  <w:style w:type="paragraph" w:customStyle="1" w:styleId="DefaultText">
    <w:name w:val="Default Text"/>
    <w:basedOn w:val="Normal"/>
    <w:rsid w:val="00985884"/>
    <w:pPr>
      <w:spacing w:after="0" w:line="240" w:lineRule="auto"/>
    </w:pPr>
    <w:rPr>
      <w:rFonts w:ascii="Times New Roman" w:hAnsi="Times New Roman"/>
      <w:sz w:val="24"/>
    </w:rPr>
  </w:style>
  <w:style w:type="character" w:styleId="FollowedHyperlink">
    <w:name w:val="FollowedHyperlink"/>
    <w:basedOn w:val="DefaultParagraphFont"/>
    <w:rsid w:val="00985884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0B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BBB"/>
    <w:rPr>
      <w:rFonts w:ascii="Tahoma" w:hAnsi="Tahoma" w:cs="Tahoma"/>
      <w:color w:val="00000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843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439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4394"/>
    <w:rPr>
      <w:rFonts w:ascii="Arial" w:hAnsi="Arial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43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4394"/>
    <w:rPr>
      <w:rFonts w:ascii="Arial" w:hAnsi="Arial"/>
      <w:b/>
      <w:bCs/>
      <w:color w:val="000000"/>
    </w:rPr>
  </w:style>
  <w:style w:type="paragraph" w:styleId="NormalWeb">
    <w:name w:val="Normal (Web)"/>
    <w:basedOn w:val="Normal"/>
    <w:uiPriority w:val="99"/>
    <w:rsid w:val="00420E43"/>
    <w:pPr>
      <w:tabs>
        <w:tab w:val="clear" w:pos="0"/>
      </w:tabs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rFonts w:ascii="Times New Roman" w:hAnsi="Times New Roman"/>
      <w:color w:val="auto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279EC"/>
    <w:pPr>
      <w:tabs>
        <w:tab w:val="clear" w:pos="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279EC"/>
    <w:rPr>
      <w:rFonts w:ascii="Arial" w:hAnsi="Arial"/>
      <w:color w:val="000000"/>
      <w:sz w:val="22"/>
    </w:rPr>
  </w:style>
  <w:style w:type="paragraph" w:customStyle="1" w:styleId="Default">
    <w:name w:val="Default"/>
    <w:rsid w:val="0073489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973F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B7C37"/>
    <w:rPr>
      <w:b/>
      <w:bCs/>
    </w:rPr>
  </w:style>
  <w:style w:type="character" w:customStyle="1" w:styleId="x171">
    <w:name w:val="x171"/>
    <w:basedOn w:val="DefaultParagraphFont"/>
    <w:rsid w:val="00263188"/>
    <w:rPr>
      <w:rFonts w:ascii="Times New Roman" w:hAnsi="Times New Roman" w:cs="Times New Roman" w:hint="default"/>
      <w:color w:val="000000"/>
      <w:sz w:val="20"/>
      <w:szCs w:val="20"/>
    </w:rPr>
  </w:style>
  <w:style w:type="character" w:customStyle="1" w:styleId="apple-converted-space">
    <w:name w:val="apple-converted-space"/>
    <w:basedOn w:val="DefaultParagraphFont"/>
    <w:rsid w:val="002A0243"/>
  </w:style>
  <w:style w:type="character" w:customStyle="1" w:styleId="Mention1">
    <w:name w:val="Mention1"/>
    <w:basedOn w:val="DefaultParagraphFont"/>
    <w:uiPriority w:val="99"/>
    <w:semiHidden/>
    <w:unhideWhenUsed/>
    <w:rsid w:val="00E36606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25359D"/>
    <w:rPr>
      <w:color w:val="808080"/>
      <w:shd w:val="clear" w:color="auto" w:fill="E6E6E6"/>
    </w:rPr>
  </w:style>
  <w:style w:type="character" w:customStyle="1" w:styleId="font-g-9nqpwx3kcnt74rbm-n7">
    <w:name w:val="font-g-9nqpwx3kcnt74rbm-n7"/>
    <w:basedOn w:val="DefaultParagraphFont"/>
    <w:rsid w:val="00F15C3D"/>
  </w:style>
  <w:style w:type="paragraph" w:customStyle="1" w:styleId="ql-indent-1">
    <w:name w:val="ql-indent-1"/>
    <w:basedOn w:val="Normal"/>
    <w:rsid w:val="00F15C3D"/>
    <w:pPr>
      <w:tabs>
        <w:tab w:val="clear" w:pos="0"/>
      </w:tabs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rFonts w:ascii="Times New Roman" w:hAnsi="Times New Roman"/>
      <w:color w:val="auto"/>
      <w:sz w:val="24"/>
      <w:szCs w:val="24"/>
    </w:rPr>
  </w:style>
  <w:style w:type="paragraph" w:styleId="Revision">
    <w:name w:val="Revision"/>
    <w:hidden/>
    <w:uiPriority w:val="99"/>
    <w:semiHidden/>
    <w:rsid w:val="000456CD"/>
    <w:rPr>
      <w:rFonts w:ascii="Arial" w:hAnsi="Arial"/>
      <w:color w:val="000000"/>
      <w:sz w:val="22"/>
    </w:rPr>
  </w:style>
  <w:style w:type="character" w:customStyle="1" w:styleId="x-el">
    <w:name w:val="x-el"/>
    <w:basedOn w:val="DefaultParagraphFont"/>
    <w:rsid w:val="00776413"/>
  </w:style>
  <w:style w:type="paragraph" w:customStyle="1" w:styleId="pf0">
    <w:name w:val="pf0"/>
    <w:basedOn w:val="Normal"/>
    <w:rsid w:val="002F6730"/>
    <w:pPr>
      <w:tabs>
        <w:tab w:val="clear" w:pos="0"/>
      </w:tabs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rFonts w:ascii="Times New Roman" w:hAnsi="Times New Roman"/>
      <w:color w:val="auto"/>
      <w:sz w:val="24"/>
      <w:szCs w:val="24"/>
    </w:rPr>
  </w:style>
  <w:style w:type="character" w:customStyle="1" w:styleId="cf01">
    <w:name w:val="cf01"/>
    <w:basedOn w:val="DefaultParagraphFont"/>
    <w:rsid w:val="002F6730"/>
    <w:rPr>
      <w:rFonts w:ascii="Segoe UI" w:hAnsi="Segoe UI" w:cs="Segoe UI" w:hint="default"/>
      <w:b/>
      <w:bCs/>
      <w:sz w:val="18"/>
      <w:szCs w:val="18"/>
    </w:rPr>
  </w:style>
  <w:style w:type="character" w:customStyle="1" w:styleId="cf21">
    <w:name w:val="cf21"/>
    <w:basedOn w:val="DefaultParagraphFont"/>
    <w:rsid w:val="002F6730"/>
    <w:rPr>
      <w:rFonts w:ascii="Segoe UI" w:hAnsi="Segoe UI" w:cs="Segoe UI" w:hint="default"/>
      <w:b/>
      <w:bCs/>
      <w:sz w:val="18"/>
      <w:szCs w:val="18"/>
    </w:rPr>
  </w:style>
  <w:style w:type="character" w:customStyle="1" w:styleId="A4">
    <w:name w:val="A4"/>
    <w:uiPriority w:val="99"/>
    <w:rsid w:val="003D4058"/>
    <w:rPr>
      <w:rFonts w:cs="Montserrat"/>
      <w:color w:val="FFFFFF"/>
      <w:sz w:val="16"/>
      <w:szCs w:val="16"/>
    </w:rPr>
  </w:style>
  <w:style w:type="paragraph" w:customStyle="1" w:styleId="Pa02">
    <w:name w:val="Pa0_2"/>
    <w:basedOn w:val="Default"/>
    <w:next w:val="Default"/>
    <w:uiPriority w:val="99"/>
    <w:rsid w:val="003D4058"/>
    <w:pPr>
      <w:widowControl/>
      <w:spacing w:line="241" w:lineRule="atLeast"/>
    </w:pPr>
    <w:rPr>
      <w:rFonts w:ascii="Montserrat SemiBold" w:hAnsi="Montserrat SemiBold" w:cs="Times New Roman"/>
      <w:color w:val="auto"/>
    </w:rPr>
  </w:style>
  <w:style w:type="character" w:customStyle="1" w:styleId="A13">
    <w:name w:val="A1_3"/>
    <w:uiPriority w:val="99"/>
    <w:rsid w:val="003D4058"/>
    <w:rPr>
      <w:rFonts w:cs="Montserrat SemiBold"/>
      <w:color w:val="4D4D4D"/>
      <w:sz w:val="26"/>
      <w:szCs w:val="26"/>
    </w:rPr>
  </w:style>
  <w:style w:type="character" w:customStyle="1" w:styleId="A2">
    <w:name w:val="A2"/>
    <w:uiPriority w:val="99"/>
    <w:rsid w:val="00022BA0"/>
    <w:rPr>
      <w:rFonts w:cs="Montserrat"/>
      <w:color w:val="4D4D4D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67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0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6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2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8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7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25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8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65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55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8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7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8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4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4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7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2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0052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35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89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1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5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eather@heatherwestpr.com" TargetMode="External"/><Relationship Id="rId13" Type="http://schemas.openxmlformats.org/officeDocument/2006/relationships/hyperlink" Target="https://www.jml.ca/" TargetMode="External"/><Relationship Id="rId18" Type="http://schemas.openxmlformats.org/officeDocument/2006/relationships/hyperlink" Target="https://fgiaonline.org/events/318/2023-fgia-fenbc-region-industry-summit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www.plygem.ca/" TargetMode="External"/><Relationship Id="rId17" Type="http://schemas.openxmlformats.org/officeDocument/2006/relationships/hyperlink" Target="https://aama-public.s3.amazonaws.com/event/2023_FENBC_Industry_Summit/2023_FENBC_Region_Reg_and_Sponsorship_Form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aama-public.s3.amazonaws.com/event/2023_FENBC_Industry_Summit/FGIAFENBC_Schedule_Preliminary.pdf" TargetMode="External"/><Relationship Id="rId20" Type="http://schemas.openxmlformats.org/officeDocument/2006/relationships/hyperlink" Target="https://fgiaonline.org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giaonline.org/events/318/2023-fgia-fenbc-region-industry-summit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worksafebc.com/en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aama-public.s3.amazonaws.com/event/2023_FENBC_Industry_Summit/2023_FENBC_Region_Reg_and_Sponsorship_Form.pdf" TargetMode="External"/><Relationship Id="rId19" Type="http://schemas.openxmlformats.org/officeDocument/2006/relationships/hyperlink" Target="mailto:fvlad@FGIAonline.org?subject=FGIA%20FENBC%20Sponsorship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dickson@fgiaonline.org" TargetMode="External"/><Relationship Id="rId14" Type="http://schemas.openxmlformats.org/officeDocument/2006/relationships/hyperlink" Target="https://homeperformance.ca/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F42F03-C9F2-4807-A19F-F4764C6BDC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41</Words>
  <Characters>3535</Characters>
  <Application>Microsoft Office Word</Application>
  <DocSecurity>0</DocSecurity>
  <Lines>29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s Information</vt:lpstr>
    </vt:vector>
  </TitlesOfParts>
  <Company>Heather West Public Relations</Company>
  <LinksUpToDate>false</LinksUpToDate>
  <CharactersWithSpaces>3969</CharactersWithSpaces>
  <SharedDoc>false</SharedDoc>
  <HLinks>
    <vt:vector size="30" baseType="variant">
      <vt:variant>
        <vt:i4>852038</vt:i4>
      </vt:variant>
      <vt:variant>
        <vt:i4>12</vt:i4>
      </vt:variant>
      <vt:variant>
        <vt:i4>0</vt:i4>
      </vt:variant>
      <vt:variant>
        <vt:i4>5</vt:i4>
      </vt:variant>
      <vt:variant>
        <vt:lpwstr>http://www.aamanet.org/rsswhatsnew.asp?sect=1</vt:lpwstr>
      </vt:variant>
      <vt:variant>
        <vt:lpwstr/>
      </vt:variant>
      <vt:variant>
        <vt:i4>1966175</vt:i4>
      </vt:variant>
      <vt:variant>
        <vt:i4>9</vt:i4>
      </vt:variant>
      <vt:variant>
        <vt:i4>0</vt:i4>
      </vt:variant>
      <vt:variant>
        <vt:i4>5</vt:i4>
      </vt:variant>
      <vt:variant>
        <vt:lpwstr>http://www.aamanet.org/rssnews.asp?sect=1</vt:lpwstr>
      </vt:variant>
      <vt:variant>
        <vt:lpwstr/>
      </vt:variant>
      <vt:variant>
        <vt:i4>3473513</vt:i4>
      </vt:variant>
      <vt:variant>
        <vt:i4>6</vt:i4>
      </vt:variant>
      <vt:variant>
        <vt:i4>0</vt:i4>
      </vt:variant>
      <vt:variant>
        <vt:i4>5</vt:i4>
      </vt:variant>
      <vt:variant>
        <vt:lpwstr>http://www.aamanet.org/</vt:lpwstr>
      </vt:variant>
      <vt:variant>
        <vt:lpwstr/>
      </vt:variant>
      <vt:variant>
        <vt:i4>1507369</vt:i4>
      </vt:variant>
      <vt:variant>
        <vt:i4>3</vt:i4>
      </vt:variant>
      <vt:variant>
        <vt:i4>0</vt:i4>
      </vt:variant>
      <vt:variant>
        <vt:i4>5</vt:i4>
      </vt:variant>
      <vt:variant>
        <vt:lpwstr>mailto:adickson@aamanet.org</vt:lpwstr>
      </vt:variant>
      <vt:variant>
        <vt:lpwstr/>
      </vt:variant>
      <vt:variant>
        <vt:i4>983103</vt:i4>
      </vt:variant>
      <vt:variant>
        <vt:i4>0</vt:i4>
      </vt:variant>
      <vt:variant>
        <vt:i4>0</vt:i4>
      </vt:variant>
      <vt:variant>
        <vt:i4>5</vt:i4>
      </vt:variant>
      <vt:variant>
        <vt:lpwstr>mailto:heather@heatherwestpr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Information</dc:title>
  <dc:creator>Heather West</dc:creator>
  <cp:lastModifiedBy>Meryl Williams Clark</cp:lastModifiedBy>
  <cp:revision>3</cp:revision>
  <cp:lastPrinted>2014-02-14T16:35:00Z</cp:lastPrinted>
  <dcterms:created xsi:type="dcterms:W3CDTF">2023-03-14T14:09:00Z</dcterms:created>
  <dcterms:modified xsi:type="dcterms:W3CDTF">2023-03-14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bf0d8edd07fb133cebe39c68ae6157d0987cfb5948c8efc0fa13b873b9bb30</vt:lpwstr>
  </property>
</Properties>
</file>